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D912D8" w:rsidR="00E65232" w:rsidP="00530BCF" w:rsidRDefault="00E65232" w14:paraId="7622FA77" w14:textId="0F6DC48A">
      <w:pPr>
        <w:spacing w:after="0" w:line="240" w:lineRule="auto"/>
        <w:jc w:val="center"/>
        <w:rPr>
          <w:lang w:val="pl-PL"/>
        </w:rPr>
      </w:pPr>
    </w:p>
    <w:p w:rsidRPr="00D912D8" w:rsidR="00566186" w:rsidP="00A25978" w:rsidRDefault="00566186" w14:paraId="46D7522A" w14:textId="4D77F53E">
      <w:pPr>
        <w:spacing w:after="0" w:line="240" w:lineRule="auto"/>
        <w:jc w:val="right"/>
        <w:rPr>
          <w:lang w:val="pl-PL"/>
        </w:rPr>
      </w:pPr>
    </w:p>
    <w:p w:rsidRPr="00D912D8" w:rsidR="00566186" w:rsidP="00A25978" w:rsidRDefault="00566186" w14:paraId="0E081927" w14:textId="67B9A789">
      <w:pPr>
        <w:spacing w:after="0" w:line="240" w:lineRule="auto"/>
        <w:jc w:val="right"/>
        <w:rPr>
          <w:lang w:val="pl-PL"/>
        </w:rPr>
      </w:pPr>
    </w:p>
    <w:p w:rsidRPr="00D912D8" w:rsidR="00566186" w:rsidP="00A25978" w:rsidRDefault="00566186" w14:paraId="585D1FB7" w14:textId="07968D5F">
      <w:pPr>
        <w:spacing w:after="0" w:line="240" w:lineRule="auto"/>
        <w:jc w:val="right"/>
        <w:rPr>
          <w:lang w:val="pl-PL"/>
        </w:rPr>
      </w:pPr>
    </w:p>
    <w:p w:rsidRPr="00D912D8" w:rsidR="00566186" w:rsidP="00A25978" w:rsidRDefault="00566186" w14:paraId="35BA197A" w14:textId="3F703E5A">
      <w:pPr>
        <w:spacing w:after="0" w:line="240" w:lineRule="auto"/>
        <w:jc w:val="right"/>
        <w:rPr>
          <w:lang w:val="pl-PL"/>
        </w:rPr>
      </w:pPr>
    </w:p>
    <w:p w:rsidRPr="00D912D8" w:rsidR="00566186" w:rsidP="00A25978" w:rsidRDefault="00566186" w14:paraId="5014E527" w14:textId="77777777">
      <w:pPr>
        <w:spacing w:after="0" w:line="240" w:lineRule="auto"/>
        <w:jc w:val="right"/>
        <w:rPr>
          <w:lang w:val="pl-PL"/>
        </w:rPr>
      </w:pPr>
    </w:p>
    <w:p w:rsidRPr="00D912D8" w:rsidR="00F503E9" w:rsidP="00CC764E" w:rsidRDefault="00F503E9" w14:paraId="58ABE4F3" w14:textId="77777777">
      <w:pPr>
        <w:jc w:val="both"/>
        <w:rPr>
          <w:lang w:val="pl-PL"/>
        </w:rPr>
      </w:pPr>
    </w:p>
    <w:p w:rsidRPr="00D912D8" w:rsidR="00F503E9" w:rsidP="00CC764E" w:rsidRDefault="00F503E9" w14:paraId="557B32B7" w14:textId="77777777">
      <w:pPr>
        <w:jc w:val="both"/>
        <w:rPr>
          <w:lang w:val="pl-PL"/>
        </w:rPr>
      </w:pPr>
    </w:p>
    <w:p w:rsidRPr="00D912D8" w:rsidR="00F503E9" w:rsidP="00CC764E" w:rsidRDefault="00F503E9" w14:paraId="72557AA8" w14:textId="77777777">
      <w:pPr>
        <w:jc w:val="both"/>
        <w:rPr>
          <w:lang w:val="pl-PL"/>
        </w:rPr>
      </w:pPr>
    </w:p>
    <w:p w:rsidRPr="00D912D8" w:rsidR="00F503E9" w:rsidP="00CC764E" w:rsidRDefault="00F503E9" w14:paraId="544F799D" w14:textId="77777777">
      <w:pPr>
        <w:jc w:val="both"/>
        <w:rPr>
          <w:lang w:val="pl-PL"/>
        </w:rPr>
      </w:pPr>
    </w:p>
    <w:p w:rsidRPr="00D912D8" w:rsidR="00C60F66" w:rsidRDefault="00C308EB" w14:paraId="1F189CFA" w14:textId="3216AA58">
      <w:pPr>
        <w:spacing w:after="0" w:line="238" w:lineRule="auto"/>
        <w:jc w:val="center"/>
        <w:rPr>
          <w:b/>
          <w:bCs/>
          <w:sz w:val="48"/>
          <w:szCs w:val="48"/>
          <w:lang w:val="pl-PL"/>
        </w:rPr>
      </w:pPr>
      <w:r>
        <w:rPr>
          <w:b/>
          <w:bCs/>
          <w:sz w:val="48"/>
          <w:szCs w:val="48"/>
          <w:lang w:val="pl-PL"/>
        </w:rPr>
        <w:t>TICKET</w:t>
      </w:r>
      <w:r w:rsidR="005A7E2C">
        <w:rPr>
          <w:b/>
          <w:bCs/>
          <w:sz w:val="48"/>
          <w:szCs w:val="48"/>
          <w:lang w:val="pl-PL"/>
        </w:rPr>
        <w:t xml:space="preserve"> – IDEAS </w:t>
      </w:r>
    </w:p>
    <w:p w:rsidRPr="00D912D8" w:rsidR="002E16D3" w:rsidP="00CC764E" w:rsidRDefault="002E16D3" w14:paraId="76416B0B" w14:textId="77777777">
      <w:pPr>
        <w:spacing w:after="0"/>
        <w:ind w:left="4645"/>
        <w:jc w:val="both"/>
        <w:rPr>
          <w:lang w:val="pl-PL"/>
        </w:rPr>
      </w:pPr>
    </w:p>
    <w:p w:rsidRPr="00D912D8" w:rsidR="002E16D3" w:rsidP="00CC764E" w:rsidRDefault="002E16D3" w14:paraId="46B47FCE" w14:textId="77777777">
      <w:pPr>
        <w:spacing w:after="0"/>
        <w:ind w:left="4645"/>
        <w:jc w:val="both"/>
        <w:rPr>
          <w:lang w:val="pl-PL"/>
        </w:rPr>
      </w:pPr>
    </w:p>
    <w:p w:rsidR="00F503E9" w:rsidP="00CC764E" w:rsidRDefault="00F503E9" w14:paraId="4D373591" w14:textId="1BAE0938">
      <w:pPr>
        <w:jc w:val="both"/>
        <w:rPr>
          <w:b/>
          <w:sz w:val="48"/>
          <w:lang w:val="pl-PL"/>
        </w:rPr>
      </w:pPr>
    </w:p>
    <w:p w:rsidR="003B02EE" w:rsidP="00CC764E" w:rsidRDefault="003B02EE" w14:paraId="7EA4588C" w14:textId="01E5DD56">
      <w:pPr>
        <w:jc w:val="both"/>
        <w:rPr>
          <w:b/>
          <w:sz w:val="48"/>
          <w:lang w:val="pl-PL"/>
        </w:rPr>
      </w:pPr>
    </w:p>
    <w:p w:rsidR="003B02EE" w:rsidP="00CC764E" w:rsidRDefault="003B02EE" w14:paraId="6A68E410" w14:textId="55022004">
      <w:pPr>
        <w:jc w:val="both"/>
        <w:rPr>
          <w:b/>
          <w:sz w:val="48"/>
          <w:lang w:val="pl-PL"/>
        </w:rPr>
      </w:pPr>
    </w:p>
    <w:p w:rsidR="003B02EE" w:rsidP="00CC764E" w:rsidRDefault="003B02EE" w14:paraId="4D932101" w14:textId="2065FE41">
      <w:pPr>
        <w:jc w:val="both"/>
        <w:rPr>
          <w:b/>
          <w:sz w:val="48"/>
          <w:lang w:val="pl-PL"/>
        </w:rPr>
      </w:pPr>
    </w:p>
    <w:p w:rsidR="003B02EE" w:rsidP="00CC764E" w:rsidRDefault="003B02EE" w14:paraId="03D7C3C2" w14:textId="077D892D">
      <w:pPr>
        <w:jc w:val="both"/>
        <w:rPr>
          <w:b/>
          <w:sz w:val="48"/>
          <w:lang w:val="pl-PL"/>
        </w:rPr>
      </w:pPr>
    </w:p>
    <w:p w:rsidRPr="00D912D8" w:rsidR="003B02EE" w:rsidP="00CC764E" w:rsidRDefault="003B02EE" w14:paraId="76043074" w14:textId="77777777">
      <w:pPr>
        <w:jc w:val="both"/>
        <w:rPr>
          <w:b/>
          <w:sz w:val="48"/>
          <w:lang w:val="pl-PL"/>
        </w:rPr>
      </w:pPr>
    </w:p>
    <w:p w:rsidR="00F503E9" w:rsidP="00CC764E" w:rsidRDefault="00F503E9" w14:paraId="5A995AFC" w14:textId="5430B51D">
      <w:pPr>
        <w:jc w:val="both"/>
        <w:rPr>
          <w:b/>
          <w:sz w:val="48"/>
          <w:lang w:val="pl-PL"/>
        </w:rPr>
      </w:pPr>
    </w:p>
    <w:p w:rsidR="00A905EE" w:rsidP="00CC764E" w:rsidRDefault="00A905EE" w14:paraId="6BA0F59F" w14:textId="18FBB7AB">
      <w:pPr>
        <w:jc w:val="both"/>
        <w:rPr>
          <w:b/>
          <w:sz w:val="48"/>
          <w:lang w:val="pl-PL"/>
        </w:rPr>
      </w:pPr>
    </w:p>
    <w:p w:rsidR="00A905EE" w:rsidP="00CC764E" w:rsidRDefault="00A905EE" w14:paraId="0BC1EBF9" w14:textId="2986628F">
      <w:pPr>
        <w:jc w:val="both"/>
        <w:rPr>
          <w:b/>
          <w:sz w:val="48"/>
          <w:lang w:val="pl-PL"/>
        </w:rPr>
      </w:pPr>
    </w:p>
    <w:p w:rsidRPr="00D912D8" w:rsidR="00A905EE" w:rsidP="00CC764E" w:rsidRDefault="00A905EE" w14:paraId="237FDD25" w14:textId="77777777">
      <w:pPr>
        <w:jc w:val="both"/>
        <w:rPr>
          <w:b/>
          <w:sz w:val="48"/>
          <w:lang w:val="pl-PL"/>
        </w:rPr>
      </w:pPr>
    </w:p>
    <w:sdt>
      <w:sdtPr>
        <w:id w:val="-775638732"/>
        <w:docPartObj>
          <w:docPartGallery w:val="Table of Contents"/>
          <w:docPartUnique/>
        </w:docPartObj>
        <w:rPr>
          <w:rFonts w:ascii="Calibri" w:hAnsi="Calibri" w:eastAsia="Calibri" w:cs="" w:asciiTheme="minorAscii" w:hAnsiTheme="minorAscii" w:eastAsiaTheme="minorAscii" w:cstheme="minorBidi"/>
          <w:b w:val="0"/>
          <w:bCs w:val="0"/>
          <w:color w:val="auto"/>
          <w:sz w:val="22"/>
          <w:szCs w:val="22"/>
          <w:lang w:val="en-US" w:eastAsia="en-US"/>
        </w:rPr>
      </w:sdtPr>
      <w:sdtEndPr>
        <w:rPr>
          <w:rFonts w:ascii="Calibri" w:hAnsi="Calibri" w:eastAsia="Calibri" w:cs="" w:asciiTheme="minorAscii" w:hAnsiTheme="minorAscii" w:eastAsiaTheme="minorAscii" w:cstheme="minorBidi"/>
          <w:b w:val="0"/>
          <w:bCs w:val="0"/>
          <w:color w:val="auto"/>
          <w:sz w:val="22"/>
          <w:szCs w:val="22"/>
          <w:lang w:val="en-US" w:eastAsia="en-US"/>
        </w:rPr>
      </w:sdtEndPr>
      <w:sdtContent>
        <w:p w:rsidR="00C60F66" w:rsidRDefault="000C4903" w14:paraId="0E4AED01" w14:textId="77777777">
          <w:pPr>
            <w:pStyle w:val="Nagwekspisutreci"/>
            <w:numPr>
              <w:ilvl w:val="0"/>
              <w:numId w:val="0"/>
            </w:numPr>
            <w:ind w:left="432"/>
            <w:jc w:val="both"/>
            <w:rPr>
              <w:lang w:val="en-US"/>
            </w:rPr>
          </w:pPr>
          <w:proofErr w:type="spellStart"/>
          <w:r w:rsidRPr="004003EF">
            <w:rPr>
              <w:lang w:val="en-US"/>
            </w:rPr>
            <w:t>Spis</w:t>
          </w:r>
          <w:proofErr w:type="spellEnd"/>
          <w:r w:rsidRPr="004003EF">
            <w:rPr>
              <w:lang w:val="en-US"/>
            </w:rPr>
            <w:t xml:space="preserve"> </w:t>
          </w:r>
          <w:proofErr w:type="spellStart"/>
          <w:r w:rsidRPr="004003EF">
            <w:rPr>
              <w:lang w:val="en-US"/>
            </w:rPr>
            <w:t>treści</w:t>
          </w:r>
          <w:proofErr w:type="spellEnd"/>
        </w:p>
        <w:p w:rsidR="00CC5F28" w:rsidRDefault="008B0448" w14:paraId="3FFE9562" w14:textId="2AEAAFFE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r w:rsidRPr="004003EF">
            <w:rPr>
              <w:lang w:val="en-US"/>
            </w:rPr>
            <w:fldChar w:fldCharType="begin"/>
          </w:r>
          <w:r w:rsidRPr="004003EF" w:rsidR="000C4903">
            <w:rPr>
              <w:lang w:val="en-US"/>
            </w:rPr>
            <w:instrText xml:space="preserve"> TOC \o "1-3" \h \z \u </w:instrText>
          </w:r>
          <w:r w:rsidRPr="004003EF">
            <w:rPr>
              <w:lang w:val="en-US"/>
            </w:rPr>
            <w:fldChar w:fldCharType="separate"/>
          </w:r>
          <w:hyperlink w:history="1" w:anchor="_Toc222212591">
            <w:r w:rsidRPr="0045070C" w:rsidR="00CC5F28">
              <w:rPr>
                <w:rStyle w:val="Hipercze"/>
                <w:noProof/>
                <w:lang w:val="en-US"/>
              </w:rPr>
              <w:t>1</w:t>
            </w:r>
            <w:r w:rsidR="00CC5F28">
              <w:rPr>
                <w:rFonts w:cstheme="minorBidi"/>
                <w:noProof/>
                <w:lang w:val="pl-PL" w:eastAsia="pl-PL"/>
              </w:rPr>
              <w:tab/>
            </w:r>
            <w:r w:rsidRPr="0045070C" w:rsidR="00CC5F28">
              <w:rPr>
                <w:rStyle w:val="Hipercze"/>
                <w:noProof/>
                <w:lang w:val="en-US"/>
              </w:rPr>
              <w:t>Quick, auto closing of Places &amp; Groups</w:t>
            </w:r>
            <w:r w:rsidR="00CC5F28">
              <w:rPr>
                <w:noProof/>
                <w:webHidden/>
              </w:rPr>
              <w:tab/>
            </w:r>
            <w:r w:rsidR="00CC5F28">
              <w:rPr>
                <w:noProof/>
                <w:webHidden/>
              </w:rPr>
              <w:fldChar w:fldCharType="begin"/>
            </w:r>
            <w:r w:rsidR="00CC5F28">
              <w:rPr>
                <w:noProof/>
                <w:webHidden/>
              </w:rPr>
              <w:instrText xml:space="preserve"> PAGEREF _Toc222212591 \h </w:instrText>
            </w:r>
            <w:r w:rsidR="00CC5F28">
              <w:rPr>
                <w:noProof/>
                <w:webHidden/>
              </w:rPr>
            </w:r>
            <w:r w:rsidR="00CC5F28">
              <w:rPr>
                <w:noProof/>
                <w:webHidden/>
              </w:rPr>
              <w:fldChar w:fldCharType="separate"/>
            </w:r>
            <w:r w:rsidR="00CC5F28">
              <w:rPr>
                <w:noProof/>
                <w:webHidden/>
              </w:rPr>
              <w:t>3</w:t>
            </w:r>
            <w:r w:rsidR="00CC5F28">
              <w:rPr>
                <w:noProof/>
                <w:webHidden/>
              </w:rPr>
              <w:fldChar w:fldCharType="end"/>
            </w:r>
          </w:hyperlink>
        </w:p>
        <w:p w:rsidRPr="00E158EB" w:rsidR="00E158EB" w:rsidP="00E158EB" w:rsidRDefault="008B0448" w14:paraId="604BFB5C" w14:textId="24B5AA25">
          <w:pPr>
            <w:jc w:val="both"/>
            <w:rPr>
              <w:b/>
              <w:bCs/>
              <w:lang w:val="en-US"/>
            </w:rPr>
          </w:pPr>
          <w:r w:rsidRPr="004003EF">
            <w:rPr>
              <w:b/>
              <w:bCs/>
              <w:lang w:val="en-US"/>
            </w:rPr>
            <w:fldChar w:fldCharType="end"/>
          </w:r>
        </w:p>
      </w:sdtContent>
    </w:sdt>
    <w:p w:rsidR="00E158EB" w:rsidP="00E158EB" w:rsidRDefault="00E158EB" w14:paraId="556B18E7" w14:textId="23706A9B">
      <w:pPr>
        <w:rPr>
          <w:lang w:val="en-US"/>
        </w:rPr>
      </w:pPr>
    </w:p>
    <w:p w:rsidR="00E81405" w:rsidP="00E158EB" w:rsidRDefault="00E81405" w14:paraId="2AB69374" w14:textId="39438622">
      <w:pPr>
        <w:rPr>
          <w:lang w:val="en-US"/>
        </w:rPr>
      </w:pPr>
    </w:p>
    <w:p w:rsidR="00E81405" w:rsidP="00E158EB" w:rsidRDefault="00E81405" w14:paraId="6E7D9AA5" w14:textId="63A2930A">
      <w:pPr>
        <w:rPr>
          <w:lang w:val="en-US"/>
        </w:rPr>
      </w:pPr>
    </w:p>
    <w:p w:rsidR="00E81405" w:rsidP="00E158EB" w:rsidRDefault="00E81405" w14:paraId="6EEFE46F" w14:textId="041B758E">
      <w:pPr>
        <w:rPr>
          <w:lang w:val="en-US"/>
        </w:rPr>
      </w:pPr>
    </w:p>
    <w:p w:rsidR="00E81405" w:rsidP="00E158EB" w:rsidRDefault="00E81405" w14:paraId="2C798C8C" w14:textId="4E11A708">
      <w:pPr>
        <w:rPr>
          <w:lang w:val="en-US"/>
        </w:rPr>
      </w:pPr>
    </w:p>
    <w:p w:rsidR="00E81405" w:rsidP="00E158EB" w:rsidRDefault="00E81405" w14:paraId="1641C563" w14:textId="743E1485">
      <w:pPr>
        <w:rPr>
          <w:lang w:val="en-US"/>
        </w:rPr>
      </w:pPr>
    </w:p>
    <w:p w:rsidR="00E81405" w:rsidP="00E158EB" w:rsidRDefault="00E81405" w14:paraId="0CA61CF1" w14:textId="5BB10F4F">
      <w:pPr>
        <w:rPr>
          <w:lang w:val="en-US"/>
        </w:rPr>
      </w:pPr>
    </w:p>
    <w:p w:rsidR="00E81405" w:rsidP="00E158EB" w:rsidRDefault="00E81405" w14:paraId="32A527A9" w14:textId="04EF4FB2">
      <w:pPr>
        <w:rPr>
          <w:lang w:val="en-US"/>
        </w:rPr>
      </w:pPr>
    </w:p>
    <w:p w:rsidR="00E81405" w:rsidP="00E158EB" w:rsidRDefault="00E81405" w14:paraId="6BD11636" w14:textId="4F4DF872">
      <w:pPr>
        <w:rPr>
          <w:lang w:val="en-US"/>
        </w:rPr>
      </w:pPr>
    </w:p>
    <w:p w:rsidR="00E81405" w:rsidP="00E158EB" w:rsidRDefault="00E81405" w14:paraId="7D411DBA" w14:textId="461E737D">
      <w:pPr>
        <w:rPr>
          <w:lang w:val="en-US"/>
        </w:rPr>
      </w:pPr>
    </w:p>
    <w:p w:rsidR="00E81405" w:rsidP="00E158EB" w:rsidRDefault="00E81405" w14:paraId="19415343" w14:textId="7A23E470">
      <w:pPr>
        <w:rPr>
          <w:lang w:val="en-US"/>
        </w:rPr>
      </w:pPr>
    </w:p>
    <w:p w:rsidR="00E81405" w:rsidP="00E158EB" w:rsidRDefault="00E81405" w14:paraId="4DFF983E" w14:textId="61807097">
      <w:pPr>
        <w:rPr>
          <w:lang w:val="en-US"/>
        </w:rPr>
      </w:pPr>
    </w:p>
    <w:p w:rsidR="00E81405" w:rsidP="00E158EB" w:rsidRDefault="00E81405" w14:paraId="176C4A8B" w14:textId="30746960">
      <w:pPr>
        <w:rPr>
          <w:lang w:val="en-US"/>
        </w:rPr>
      </w:pPr>
    </w:p>
    <w:p w:rsidR="00E81405" w:rsidP="00E158EB" w:rsidRDefault="00E81405" w14:paraId="7CFB4829" w14:textId="4F0C4740">
      <w:pPr>
        <w:rPr>
          <w:lang w:val="en-US"/>
        </w:rPr>
      </w:pPr>
    </w:p>
    <w:p w:rsidR="00E81405" w:rsidP="00E158EB" w:rsidRDefault="00E81405" w14:paraId="251653EB" w14:textId="649E26E6">
      <w:pPr>
        <w:rPr>
          <w:lang w:val="en-US"/>
        </w:rPr>
      </w:pPr>
    </w:p>
    <w:p w:rsidR="00E81405" w:rsidP="00E158EB" w:rsidRDefault="00E81405" w14:paraId="22473F2A" w14:textId="224F0088">
      <w:pPr>
        <w:rPr>
          <w:lang w:val="en-US"/>
        </w:rPr>
      </w:pPr>
    </w:p>
    <w:p w:rsidR="00E81405" w:rsidP="00E158EB" w:rsidRDefault="00E81405" w14:paraId="4BD425D1" w14:textId="24BB968C">
      <w:pPr>
        <w:rPr>
          <w:lang w:val="en-US"/>
        </w:rPr>
      </w:pPr>
    </w:p>
    <w:p w:rsidR="00E81405" w:rsidP="00E158EB" w:rsidRDefault="00E81405" w14:paraId="4B8B479C" w14:textId="394701D7">
      <w:pPr>
        <w:rPr>
          <w:lang w:val="en-US"/>
        </w:rPr>
      </w:pPr>
    </w:p>
    <w:p w:rsidR="00E81405" w:rsidP="00E158EB" w:rsidRDefault="00E81405" w14:paraId="741E6A99" w14:textId="4DEC5316">
      <w:pPr>
        <w:rPr>
          <w:lang w:val="en-US"/>
        </w:rPr>
      </w:pPr>
    </w:p>
    <w:p w:rsidR="00E81405" w:rsidP="00E158EB" w:rsidRDefault="00E81405" w14:paraId="7E3C5538" w14:textId="6B9E4A90">
      <w:pPr>
        <w:rPr>
          <w:lang w:val="en-US"/>
        </w:rPr>
      </w:pPr>
    </w:p>
    <w:p w:rsidR="00E81405" w:rsidP="00E158EB" w:rsidRDefault="00E81405" w14:paraId="329F7504" w14:textId="2A58FA4A">
      <w:pPr>
        <w:rPr>
          <w:lang w:val="en-US"/>
        </w:rPr>
      </w:pPr>
    </w:p>
    <w:p w:rsidR="00E81405" w:rsidP="00E158EB" w:rsidRDefault="00E81405" w14:paraId="3286A893" w14:textId="72FDD203">
      <w:pPr>
        <w:rPr>
          <w:lang w:val="en-US"/>
        </w:rPr>
      </w:pPr>
    </w:p>
    <w:p w:rsidR="00E81405" w:rsidP="00E158EB" w:rsidRDefault="00E81405" w14:paraId="0E6EA94A" w14:textId="46613A73">
      <w:pPr>
        <w:rPr>
          <w:lang w:val="en-US"/>
        </w:rPr>
      </w:pPr>
    </w:p>
    <w:p w:rsidR="00E81405" w:rsidP="00E158EB" w:rsidRDefault="00E81405" w14:paraId="1B0C1AF5" w14:textId="3A72DFED">
      <w:pPr>
        <w:rPr>
          <w:lang w:val="en-US"/>
        </w:rPr>
      </w:pPr>
    </w:p>
    <w:p w:rsidR="00E81405" w:rsidP="00E158EB" w:rsidRDefault="00E81405" w14:paraId="64056668" w14:textId="3E367F6B">
      <w:pPr>
        <w:rPr>
          <w:lang w:val="en-US"/>
        </w:rPr>
      </w:pPr>
    </w:p>
    <w:p w:rsidR="00E81405" w:rsidP="00E158EB" w:rsidRDefault="00E81405" w14:paraId="4BC30B54" w14:textId="14967F18">
      <w:pPr>
        <w:rPr>
          <w:lang w:val="en-US"/>
        </w:rPr>
      </w:pPr>
    </w:p>
    <w:p w:rsidRPr="00FB0B4A" w:rsidR="00FB0B4A" w:rsidP="0092733A" w:rsidRDefault="00FB0B4A" w14:paraId="43A1CD89" w14:textId="02F56D3E">
      <w:pPr>
        <w:pStyle w:val="Nagwek1"/>
        <w:rPr>
          <w:lang w:val="pl-PL" w:eastAsia="pl-PL"/>
        </w:rPr>
      </w:pPr>
      <w:r>
        <w:rPr>
          <w:rFonts w:eastAsia="Times New Roman"/>
          <w:lang w:val="pl-PL" w:eastAsia="pl-PL"/>
        </w:rPr>
        <w:lastRenderedPageBreak/>
        <w:t>Popr</w:t>
      </w:r>
      <w:r w:rsidR="00A01979">
        <w:rPr>
          <w:rFonts w:eastAsia="Times New Roman"/>
          <w:lang w:val="pl-PL" w:eastAsia="pl-PL"/>
        </w:rPr>
        <w:t>a</w:t>
      </w:r>
      <w:r>
        <w:rPr>
          <w:rFonts w:eastAsia="Times New Roman"/>
          <w:lang w:val="pl-PL" w:eastAsia="pl-PL"/>
        </w:rPr>
        <w:t>wki</w:t>
      </w:r>
    </w:p>
    <w:p w:rsidR="00FB0B4A" w:rsidP="00FB0B4A" w:rsidRDefault="00FB0B4A" w14:paraId="65B2C512" w14:textId="048679C0">
      <w:pPr>
        <w:jc w:val="center"/>
        <w:rPr>
          <w:lang w:val="pl-PL" w:eastAsia="pl-PL"/>
        </w:rPr>
      </w:pPr>
      <w:r>
        <w:drawing>
          <wp:inline wp14:editId="3B9FEFBD" wp14:anchorId="0F035C27">
            <wp:extent cx="3871788" cy="2323073"/>
            <wp:effectExtent l="0" t="0" r="0" b="0"/>
            <wp:docPr id="72" name="Obraz 72" descr="Obraz zawierający tekst, zrzut ekranu, oprogramowanie, Czcionka&#10;&#10;Opis wygenerowany automatycznie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72" name="Obraz 72" descr="Obraz zawierający tekst, zrzut ekranu, oprogramowanie, Czcionka&#10;&#10;Opis wygenerowany automatycznie"/>
                    <pic:cNvPicPr/>
                  </pic:nvPicPr>
                  <pic:blipFill>
                    <a:blip xmlns:r="http://schemas.openxmlformats.org/officeDocument/2006/relationships" r:embed="rId8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3871788" cy="2323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0B4A" w:rsidP="00FB0B4A" w:rsidRDefault="00FB0B4A" w14:paraId="35F9677C" w14:textId="68037C69">
      <w:pPr>
        <w:pStyle w:val="Akapitzlist"/>
        <w:numPr>
          <w:ilvl w:val="0"/>
          <w:numId w:val="5"/>
        </w:numPr>
        <w:rPr>
          <w:lang w:val="pl-PL" w:eastAsia="pl-PL"/>
        </w:rPr>
      </w:pPr>
      <w:r>
        <w:rPr>
          <w:lang w:val="pl-PL" w:eastAsia="pl-PL"/>
        </w:rPr>
        <w:t xml:space="preserve">Login </w:t>
      </w:r>
      <w:proofErr w:type="spellStart"/>
      <w:r w:rsidR="00246A6B">
        <w:rPr>
          <w:lang w:val="pl-PL" w:eastAsia="pl-PL"/>
        </w:rPr>
        <w:t>A</w:t>
      </w:r>
      <w:r>
        <w:rPr>
          <w:lang w:val="pl-PL" w:eastAsia="pl-PL"/>
        </w:rPr>
        <w:t>ctivation</w:t>
      </w:r>
      <w:proofErr w:type="spellEnd"/>
    </w:p>
    <w:p w:rsidR="00246A6B" w:rsidP="00FB0B4A" w:rsidRDefault="00246A6B" w14:paraId="68C8C5F2" w14:textId="1AF2C20C">
      <w:pPr>
        <w:pStyle w:val="Akapitzlist"/>
        <w:numPr>
          <w:ilvl w:val="0"/>
          <w:numId w:val="5"/>
        </w:numPr>
        <w:rPr>
          <w:lang w:val="pl-PL" w:eastAsia="pl-PL"/>
        </w:rPr>
      </w:pPr>
      <w:r>
        <w:rPr>
          <w:lang w:val="pl-PL" w:eastAsia="pl-PL"/>
        </w:rPr>
        <w:t xml:space="preserve">API </w:t>
      </w:r>
      <w:proofErr w:type="spellStart"/>
      <w:r>
        <w:rPr>
          <w:lang w:val="pl-PL" w:eastAsia="pl-PL"/>
        </w:rPr>
        <w:t>Activation</w:t>
      </w:r>
      <w:proofErr w:type="spellEnd"/>
    </w:p>
    <w:p w:rsidR="00FB0B4A" w:rsidP="00FB0B4A" w:rsidRDefault="00FB0B4A" w14:paraId="61D1DC9B" w14:textId="3755CA73">
      <w:pPr>
        <w:pStyle w:val="Akapitzlist"/>
        <w:numPr>
          <w:ilvl w:val="0"/>
          <w:numId w:val="5"/>
        </w:numPr>
        <w:rPr>
          <w:lang w:val="pl-PL" w:eastAsia="pl-PL"/>
        </w:rPr>
      </w:pPr>
      <w:proofErr w:type="spellStart"/>
      <w:r>
        <w:rPr>
          <w:lang w:val="pl-PL" w:eastAsia="pl-PL"/>
        </w:rPr>
        <w:t>Files</w:t>
      </w:r>
      <w:proofErr w:type="spellEnd"/>
      <w:r>
        <w:rPr>
          <w:lang w:val="pl-PL" w:eastAsia="pl-PL"/>
        </w:rPr>
        <w:t xml:space="preserve"> </w:t>
      </w:r>
      <w:proofErr w:type="spellStart"/>
      <w:r w:rsidR="00246A6B">
        <w:rPr>
          <w:lang w:val="pl-PL" w:eastAsia="pl-PL"/>
        </w:rPr>
        <w:t>A</w:t>
      </w:r>
      <w:r>
        <w:rPr>
          <w:lang w:val="pl-PL" w:eastAsia="pl-PL"/>
        </w:rPr>
        <w:t>ctivation</w:t>
      </w:r>
      <w:proofErr w:type="spellEnd"/>
    </w:p>
    <w:p w:rsidR="00FB0B4A" w:rsidP="00FB0B4A" w:rsidRDefault="00FB0B4A" w14:paraId="2BBCF51D" w14:textId="77777777">
      <w:pPr>
        <w:pStyle w:val="Akapitzlist"/>
        <w:rPr>
          <w:lang w:val="pl-PL" w:eastAsia="pl-PL"/>
        </w:rPr>
      </w:pPr>
    </w:p>
    <w:p w:rsidR="00FB0B4A" w:rsidP="00FB0B4A" w:rsidRDefault="00FB0B4A" w14:paraId="446FC4C0" w14:textId="72643A7F">
      <w:pPr>
        <w:jc w:val="center"/>
        <w:rPr>
          <w:lang w:val="pl-PL" w:eastAsia="pl-PL"/>
        </w:rPr>
      </w:pPr>
      <w:r w:rsidRPr="003C4778">
        <w:rPr>
          <w:noProof/>
        </w:rPr>
        <w:drawing>
          <wp:inline distT="0" distB="0" distL="0" distR="0" wp14:anchorId="2164F594" wp14:editId="392DEF6E">
            <wp:extent cx="2880000" cy="1692000"/>
            <wp:effectExtent l="0" t="0" r="0" b="3810"/>
            <wp:docPr id="76" name="Obraz 76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Obraz 76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69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FB0B4A" w:rsidR="00FB0B4A" w:rsidP="00FB0B4A" w:rsidRDefault="00FB0B4A" w14:paraId="0A250643" w14:textId="43F48C26">
      <w:pPr>
        <w:pStyle w:val="Akapitzlist"/>
        <w:numPr>
          <w:ilvl w:val="0"/>
          <w:numId w:val="6"/>
        </w:numPr>
        <w:rPr>
          <w:lang w:val="pl-PL" w:eastAsia="pl-PL"/>
        </w:rPr>
      </w:pPr>
      <w:r w:rsidRPr="00FB0B4A">
        <w:rPr>
          <w:strike/>
          <w:lang w:val="pl-PL" w:eastAsia="pl-PL"/>
        </w:rPr>
        <w:t>Alias</w:t>
      </w:r>
      <w:r>
        <w:rPr>
          <w:lang w:val="pl-PL" w:eastAsia="pl-PL"/>
        </w:rPr>
        <w:t xml:space="preserve"> – </w:t>
      </w:r>
      <w:proofErr w:type="spellStart"/>
      <w:r w:rsidR="00246A6B">
        <w:rPr>
          <w:lang w:val="pl-PL" w:eastAsia="pl-PL"/>
        </w:rPr>
        <w:t>Location</w:t>
      </w:r>
      <w:proofErr w:type="spellEnd"/>
      <w:r>
        <w:rPr>
          <w:lang w:val="pl-PL" w:eastAsia="pl-PL"/>
        </w:rPr>
        <w:t xml:space="preserve"> </w:t>
      </w:r>
      <w:proofErr w:type="spellStart"/>
      <w:r>
        <w:rPr>
          <w:lang w:val="pl-PL" w:eastAsia="pl-PL"/>
        </w:rPr>
        <w:t>Name</w:t>
      </w:r>
      <w:proofErr w:type="spellEnd"/>
      <w:r>
        <w:rPr>
          <w:lang w:val="pl-PL" w:eastAsia="pl-PL"/>
        </w:rPr>
        <w:t xml:space="preserve"> (Symbol statku</w:t>
      </w:r>
      <w:r w:rsidR="003554F9">
        <w:rPr>
          <w:lang w:val="pl-PL" w:eastAsia="pl-PL"/>
        </w:rPr>
        <w:t>/Symboli budynku</w:t>
      </w:r>
      <w:r>
        <w:rPr>
          <w:lang w:val="pl-PL" w:eastAsia="pl-PL"/>
        </w:rPr>
        <w:t>)</w:t>
      </w:r>
    </w:p>
    <w:p w:rsidR="00FB0B4A" w:rsidP="00FB0B4A" w:rsidRDefault="00FB0B4A" w14:paraId="33E6D399" w14:textId="44DC68BD">
      <w:pPr>
        <w:rPr>
          <w:lang w:val="pl-PL" w:eastAsia="pl-PL"/>
        </w:rPr>
      </w:pPr>
    </w:p>
    <w:p w:rsidRPr="00FB0B4A" w:rsidR="00FB0B4A" w:rsidP="00FB0B4A" w:rsidRDefault="00FB0B4A" w14:paraId="0BCBB2BD" w14:textId="73AF8AD2">
      <w:pPr>
        <w:jc w:val="center"/>
        <w:rPr>
          <w:lang w:val="pl-PL" w:eastAsia="pl-PL"/>
        </w:rPr>
      </w:pPr>
      <w:r>
        <w:drawing>
          <wp:inline wp14:editId="1BD1E503" wp14:anchorId="306D81EB">
            <wp:extent cx="4556527" cy="1593225"/>
            <wp:effectExtent l="0" t="0" r="0" b="0"/>
            <wp:docPr id="11" name="Obraz 11" descr="Obraz zawierający tekst, elektronika, zrzut ekranu, oprogramowanie&#10;&#10;Opis wygenerowany automatycznie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1" name="Obraz 11" descr="Obraz zawierający tekst, elektronika, zrzut ekranu, oprogramowanie&#10;&#10;Opis wygenerowany automatycznie"/>
                    <pic:cNvPicPr/>
                  </pic:nvPicPr>
                  <pic:blipFill rotWithShape="1">
                    <a:blip xmlns:r="http://schemas.openxmlformats.org/officeDocument/2006/relationships" r:embed="rId10"/>
                    <a:srcRect b="77129"/>
                    <a:stretch/>
                  </pic:blipFill>
                  <pic:spPr bwMode="auto">
                    <a:xfrm rot="0">
                      <a:off x="0" y="0"/>
                      <a:ext cx="4556527" cy="1593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/>
                    </a:extLst>
                  </pic:spPr>
                </pic:pic>
              </a:graphicData>
            </a:graphic>
          </wp:inline>
        </w:drawing>
      </w:r>
    </w:p>
    <w:p w:rsidR="002F2C8B" w:rsidP="00FB0B4A" w:rsidRDefault="00FB0B4A" w14:paraId="0AFF2AE5" w14:textId="723BBC21">
      <w:pPr>
        <w:pStyle w:val="Akapitzlist"/>
        <w:numPr>
          <w:ilvl w:val="0"/>
          <w:numId w:val="6"/>
        </w:numPr>
        <w:spacing w:after="0" w:line="240" w:lineRule="auto"/>
        <w:rPr>
          <w:rFonts w:ascii="Calibri" w:hAnsi="Calibri" w:eastAsia="Times New Roman" w:cs="Calibri"/>
          <w:lang w:val="pl-PL" w:eastAsia="pl-PL"/>
        </w:rPr>
      </w:pPr>
      <w:r>
        <w:rPr>
          <w:rFonts w:ascii="Calibri" w:hAnsi="Calibri" w:eastAsia="Times New Roman" w:cs="Calibri"/>
          <w:lang w:val="pl-PL" w:eastAsia="pl-PL"/>
        </w:rPr>
        <w:t>SHOW ONLY OVERDUE</w:t>
      </w:r>
    </w:p>
    <w:p w:rsidR="00FB0B4A" w:rsidP="00FB0B4A" w:rsidRDefault="00FB0B4A" w14:paraId="78AD3C9D" w14:textId="3C3F7D23">
      <w:pPr>
        <w:pStyle w:val="Akapitzlist"/>
        <w:numPr>
          <w:ilvl w:val="0"/>
          <w:numId w:val="6"/>
        </w:numPr>
        <w:spacing w:after="0" w:line="240" w:lineRule="auto"/>
        <w:rPr>
          <w:rFonts w:ascii="Calibri" w:hAnsi="Calibri" w:eastAsia="Times New Roman" w:cs="Calibri"/>
          <w:lang w:val="pl-PL" w:eastAsia="pl-PL"/>
        </w:rPr>
      </w:pPr>
      <w:r>
        <w:rPr>
          <w:rFonts w:ascii="Calibri" w:hAnsi="Calibri" w:eastAsia="Times New Roman" w:cs="Calibri"/>
          <w:lang w:val="pl-PL" w:eastAsia="pl-PL"/>
        </w:rPr>
        <w:t>MEASURED</w:t>
      </w:r>
    </w:p>
    <w:p w:rsidR="00FB0B4A" w:rsidP="00FB0B4A" w:rsidRDefault="00FB0B4A" w14:paraId="6AB0818D" w14:textId="30BA0EBB">
      <w:pPr>
        <w:pStyle w:val="Akapitzlist"/>
        <w:numPr>
          <w:ilvl w:val="0"/>
          <w:numId w:val="6"/>
        </w:numPr>
        <w:spacing w:after="0" w:line="240" w:lineRule="auto"/>
        <w:rPr>
          <w:rFonts w:ascii="Calibri" w:hAnsi="Calibri" w:eastAsia="Times New Roman" w:cs="Calibri"/>
          <w:lang w:val="pl-PL" w:eastAsia="pl-PL"/>
        </w:rPr>
      </w:pPr>
      <w:r>
        <w:rPr>
          <w:rFonts w:ascii="Calibri" w:hAnsi="Calibri" w:eastAsia="Times New Roman" w:cs="Calibri"/>
          <w:lang w:val="pl-PL" w:eastAsia="pl-PL"/>
        </w:rPr>
        <w:t>OVERDUE</w:t>
      </w:r>
    </w:p>
    <w:p w:rsidRPr="00FB0B4A" w:rsidR="00FB0B4A" w:rsidP="00FB0B4A" w:rsidRDefault="00FB0B4A" w14:paraId="6CD3E702" w14:textId="77777777">
      <w:pPr>
        <w:spacing w:after="0" w:line="240" w:lineRule="auto"/>
        <w:rPr>
          <w:rFonts w:ascii="Calibri" w:hAnsi="Calibri" w:eastAsia="Times New Roman" w:cs="Calibri"/>
          <w:lang w:val="pl-PL" w:eastAsia="pl-PL"/>
        </w:rPr>
      </w:pPr>
    </w:p>
    <w:p w:rsidR="002F2C8B" w:rsidP="00AE7C9C" w:rsidRDefault="00AE7C9C" w14:paraId="16E6F05F" w14:textId="1CA2BFBF">
      <w:pPr>
        <w:spacing w:after="0" w:line="240" w:lineRule="auto"/>
        <w:jc w:val="center"/>
        <w:rPr>
          <w:rFonts w:ascii="Calibri" w:hAnsi="Calibri" w:eastAsia="Times New Roman" w:cs="Calibri"/>
          <w:lang w:val="pl-PL" w:eastAsia="pl-PL"/>
        </w:rPr>
      </w:pPr>
      <w:r w:rsidRPr="00AE7C9C">
        <w:rPr>
          <w:b/>
          <w:bCs/>
          <w:noProof/>
        </w:rPr>
        <w:drawing>
          <wp:inline distT="0" distB="0" distL="0" distR="0" wp14:anchorId="1C9B691D" wp14:editId="4B1623AD">
            <wp:extent cx="4203677" cy="734691"/>
            <wp:effectExtent l="0" t="0" r="0" b="8890"/>
            <wp:docPr id="7" name="Obraz 7" descr="Obraz zawierający tekst, elektronika, zrzut ekranu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tekst, elektronika, zrzut ekranu, oprogramowanie&#10;&#10;Opis wygenerowany automatycznie"/>
                    <pic:cNvPicPr/>
                  </pic:nvPicPr>
                  <pic:blipFill rotWithShape="1">
                    <a:blip r:embed="rId10"/>
                    <a:srcRect l="-32" t="88985" r="32" b="-417"/>
                    <a:stretch/>
                  </pic:blipFill>
                  <pic:spPr bwMode="auto">
                    <a:xfrm>
                      <a:off x="0" y="0"/>
                      <a:ext cx="4226354" cy="7386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E7C9C" w:rsidP="00AE7C9C" w:rsidRDefault="00AE7C9C" w14:paraId="2AA2B411" w14:textId="2B637080">
      <w:pPr>
        <w:spacing w:after="0" w:line="240" w:lineRule="auto"/>
        <w:jc w:val="center"/>
        <w:rPr>
          <w:rFonts w:ascii="Calibri" w:hAnsi="Calibri" w:eastAsia="Times New Roman" w:cs="Calibri"/>
          <w:lang w:val="pl-PL" w:eastAsia="pl-PL"/>
        </w:rPr>
      </w:pPr>
    </w:p>
    <w:p w:rsidR="00AE7C9C" w:rsidP="00AE7C9C" w:rsidRDefault="00AE7C9C" w14:paraId="20DFB15F" w14:textId="0E260129">
      <w:pPr>
        <w:pStyle w:val="Akapitzlist"/>
        <w:numPr>
          <w:ilvl w:val="0"/>
          <w:numId w:val="7"/>
        </w:numPr>
        <w:spacing w:after="0" w:line="240" w:lineRule="auto"/>
        <w:rPr>
          <w:rFonts w:ascii="Calibri" w:hAnsi="Calibri" w:eastAsia="Times New Roman" w:cs="Calibri"/>
          <w:lang w:val="pl-PL" w:eastAsia="pl-PL"/>
        </w:rPr>
      </w:pPr>
      <w:r>
        <w:rPr>
          <w:rFonts w:ascii="Calibri" w:hAnsi="Calibri" w:eastAsia="Times New Roman" w:cs="Calibri"/>
          <w:lang w:val="pl-PL" w:eastAsia="pl-PL"/>
        </w:rPr>
        <w:t>UPDATE „” DAYS AGO</w:t>
      </w:r>
    </w:p>
    <w:sectPr w:rsidR="00AE7C9C" w:rsidSect="00A91077">
      <w:headerReference w:type="default" r:id="rId11"/>
      <w:headerReference w:type="first" r:id="rId12"/>
      <w:pgSz w:w="11906" w:h="16838" w:orient="portrait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45A52" w:rsidP="00F503E9" w:rsidRDefault="00145A52" w14:paraId="424792A8" w14:textId="77777777">
      <w:pPr>
        <w:spacing w:after="0" w:line="240" w:lineRule="auto"/>
      </w:pPr>
      <w:r>
        <w:separator/>
      </w:r>
    </w:p>
  </w:endnote>
  <w:endnote w:type="continuationSeparator" w:id="0">
    <w:p w:rsidR="00145A52" w:rsidP="00F503E9" w:rsidRDefault="00145A52" w14:paraId="6D3CBCE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45A52" w:rsidP="00F503E9" w:rsidRDefault="00145A52" w14:paraId="570B0413" w14:textId="77777777">
      <w:pPr>
        <w:spacing w:after="0" w:line="240" w:lineRule="auto"/>
      </w:pPr>
      <w:r>
        <w:separator/>
      </w:r>
    </w:p>
  </w:footnote>
  <w:footnote w:type="continuationSeparator" w:id="0">
    <w:p w:rsidR="00145A52" w:rsidP="00F503E9" w:rsidRDefault="00145A52" w14:paraId="3DBA2C7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1532E" w:rsidP="00F669B4" w:rsidRDefault="0071532E" w14:paraId="3C56CBE9" w14:textId="77777777">
    <w:pPr>
      <w:pStyle w:val="Nagwek"/>
      <w:jc w:val="center"/>
    </w:pPr>
    <w:r>
      <w:rPr>
        <w:noProof/>
        <w:lang w:val="pl-PL" w:eastAsia="pl-PL"/>
      </w:rPr>
      <w:drawing>
        <wp:inline distT="0" distB="0" distL="0" distR="0" wp14:anchorId="3ED86170" wp14:editId="0E1ED005">
          <wp:extent cx="5760720" cy="1063365"/>
          <wp:effectExtent l="0" t="0" r="0" b="3810"/>
          <wp:docPr id="2" name="Obraz 2" descr="C:\KS materiały\materialy\szablony, gotowe pliki  itp\nowe logo 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KS materiały\materialy\szablony, gotowe pliki  itp\nowe logo 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3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7B1CC2" w:rsidR="0071532E" w:rsidP="007B1CC2" w:rsidRDefault="007B1CC2" w14:paraId="04AEB391" w14:textId="71B2340D">
    <w:pPr>
      <w:pStyle w:val="Nagwek"/>
    </w:pPr>
    <w:r>
      <w:rPr>
        <w:noProof/>
        <w:lang w:eastAsia="pl-PL"/>
      </w:rPr>
      <w:drawing>
        <wp:inline distT="0" distB="0" distL="0" distR="0" wp14:anchorId="5C83D1E7" wp14:editId="3415DDCA">
          <wp:extent cx="5760720" cy="1060450"/>
          <wp:effectExtent l="0" t="0" r="0" b="6350"/>
          <wp:docPr id="3" name="Obraz 3" descr="C:\Users\Biuro\Desktop\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Biuro\Desktop\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23AC1"/>
    <w:multiLevelType w:val="hybridMultilevel"/>
    <w:tmpl w:val="208640B0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C0433B7"/>
    <w:multiLevelType w:val="hybridMultilevel"/>
    <w:tmpl w:val="5C4094FE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9227275"/>
    <w:multiLevelType w:val="hybridMultilevel"/>
    <w:tmpl w:val="76DEAD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9C7171"/>
    <w:multiLevelType w:val="hybridMultilevel"/>
    <w:tmpl w:val="96D4E0CA"/>
    <w:lvl w:ilvl="0" w:tplc="D3BEDD14"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03F6FDA"/>
    <w:multiLevelType w:val="hybridMultilevel"/>
    <w:tmpl w:val="D1F2E4CA"/>
    <w:lvl w:ilvl="0" w:tplc="D3BEDD14"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0A37CE8"/>
    <w:multiLevelType w:val="hybridMultilevel"/>
    <w:tmpl w:val="37D44582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EB0018C"/>
    <w:multiLevelType w:val="multilevel"/>
    <w:tmpl w:val="347CC376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ind w:left="1994" w:hanging="576"/>
      </w:pPr>
      <w:rPr>
        <w:rFonts w:hint="default"/>
        <w:b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dirty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xNLc0MDK1MLE0MjZQ0lEKTi0uzszPAykwqgUAOb7YeywAAAA="/>
    <w:docVar w:name="FLIR_DOCUMENT_ID" w:val="7112e103-e997-4e48-bb73-6d0977abf4cc"/>
  </w:docVars>
  <w:rsids>
    <w:rsidRoot w:val="009922A8"/>
    <w:rsid w:val="0000094F"/>
    <w:rsid w:val="00002684"/>
    <w:rsid w:val="000034B9"/>
    <w:rsid w:val="00005DDD"/>
    <w:rsid w:val="00007DB9"/>
    <w:rsid w:val="0001137A"/>
    <w:rsid w:val="00013E8C"/>
    <w:rsid w:val="000222B0"/>
    <w:rsid w:val="000240AB"/>
    <w:rsid w:val="000248D6"/>
    <w:rsid w:val="00027563"/>
    <w:rsid w:val="00027D7D"/>
    <w:rsid w:val="00032BDF"/>
    <w:rsid w:val="00033A06"/>
    <w:rsid w:val="000357C8"/>
    <w:rsid w:val="00037FB7"/>
    <w:rsid w:val="0004019A"/>
    <w:rsid w:val="00041C32"/>
    <w:rsid w:val="00042193"/>
    <w:rsid w:val="0004268D"/>
    <w:rsid w:val="00044AEE"/>
    <w:rsid w:val="00045E12"/>
    <w:rsid w:val="0004791E"/>
    <w:rsid w:val="00051CAD"/>
    <w:rsid w:val="00052B1B"/>
    <w:rsid w:val="000539EB"/>
    <w:rsid w:val="00053EAE"/>
    <w:rsid w:val="00053FD2"/>
    <w:rsid w:val="00054E32"/>
    <w:rsid w:val="00054F82"/>
    <w:rsid w:val="000552EA"/>
    <w:rsid w:val="00055532"/>
    <w:rsid w:val="00060C46"/>
    <w:rsid w:val="000634CC"/>
    <w:rsid w:val="00064782"/>
    <w:rsid w:val="00064AC1"/>
    <w:rsid w:val="00066072"/>
    <w:rsid w:val="00066C40"/>
    <w:rsid w:val="0007050B"/>
    <w:rsid w:val="0007247C"/>
    <w:rsid w:val="00072FC9"/>
    <w:rsid w:val="000735A8"/>
    <w:rsid w:val="0007392A"/>
    <w:rsid w:val="0008077A"/>
    <w:rsid w:val="0008227D"/>
    <w:rsid w:val="00085D48"/>
    <w:rsid w:val="000904DD"/>
    <w:rsid w:val="000934D9"/>
    <w:rsid w:val="00096058"/>
    <w:rsid w:val="000975E4"/>
    <w:rsid w:val="000A50FF"/>
    <w:rsid w:val="000A6F63"/>
    <w:rsid w:val="000A754F"/>
    <w:rsid w:val="000B1453"/>
    <w:rsid w:val="000B2CB1"/>
    <w:rsid w:val="000B4CFA"/>
    <w:rsid w:val="000B5F19"/>
    <w:rsid w:val="000B6344"/>
    <w:rsid w:val="000B77ED"/>
    <w:rsid w:val="000C3B37"/>
    <w:rsid w:val="000C4903"/>
    <w:rsid w:val="000C4B6A"/>
    <w:rsid w:val="000C6EA4"/>
    <w:rsid w:val="000C7539"/>
    <w:rsid w:val="000D0C69"/>
    <w:rsid w:val="000D3355"/>
    <w:rsid w:val="000D3E32"/>
    <w:rsid w:val="000D5838"/>
    <w:rsid w:val="000D7DC3"/>
    <w:rsid w:val="000E53B7"/>
    <w:rsid w:val="000E59DD"/>
    <w:rsid w:val="000E6C63"/>
    <w:rsid w:val="000E770C"/>
    <w:rsid w:val="000F1E55"/>
    <w:rsid w:val="000F2394"/>
    <w:rsid w:val="000F31EA"/>
    <w:rsid w:val="000F3CB9"/>
    <w:rsid w:val="000F6099"/>
    <w:rsid w:val="000F6341"/>
    <w:rsid w:val="000F6E2F"/>
    <w:rsid w:val="001027E8"/>
    <w:rsid w:val="00103BA9"/>
    <w:rsid w:val="00105C6C"/>
    <w:rsid w:val="00110454"/>
    <w:rsid w:val="0011083E"/>
    <w:rsid w:val="00113713"/>
    <w:rsid w:val="001141C2"/>
    <w:rsid w:val="00114902"/>
    <w:rsid w:val="00114913"/>
    <w:rsid w:val="00120954"/>
    <w:rsid w:val="00120CC5"/>
    <w:rsid w:val="0012113C"/>
    <w:rsid w:val="00124FEE"/>
    <w:rsid w:val="00133A2F"/>
    <w:rsid w:val="00135449"/>
    <w:rsid w:val="0013581C"/>
    <w:rsid w:val="001359A0"/>
    <w:rsid w:val="0013796B"/>
    <w:rsid w:val="00142B18"/>
    <w:rsid w:val="00144144"/>
    <w:rsid w:val="00145A52"/>
    <w:rsid w:val="00146A5C"/>
    <w:rsid w:val="0014727C"/>
    <w:rsid w:val="00147E04"/>
    <w:rsid w:val="00151392"/>
    <w:rsid w:val="001531CD"/>
    <w:rsid w:val="00154933"/>
    <w:rsid w:val="00155827"/>
    <w:rsid w:val="00156E21"/>
    <w:rsid w:val="00157CB7"/>
    <w:rsid w:val="00160623"/>
    <w:rsid w:val="0016067F"/>
    <w:rsid w:val="0016165F"/>
    <w:rsid w:val="00161F3B"/>
    <w:rsid w:val="0016243D"/>
    <w:rsid w:val="001645A2"/>
    <w:rsid w:val="001646D4"/>
    <w:rsid w:val="0016513A"/>
    <w:rsid w:val="0017142E"/>
    <w:rsid w:val="0017261F"/>
    <w:rsid w:val="001736E5"/>
    <w:rsid w:val="00173CB6"/>
    <w:rsid w:val="00174034"/>
    <w:rsid w:val="0018192A"/>
    <w:rsid w:val="00181D91"/>
    <w:rsid w:val="00183DB9"/>
    <w:rsid w:val="00185304"/>
    <w:rsid w:val="0018791D"/>
    <w:rsid w:val="00187C74"/>
    <w:rsid w:val="00187D52"/>
    <w:rsid w:val="0019013D"/>
    <w:rsid w:val="0019234B"/>
    <w:rsid w:val="0019400E"/>
    <w:rsid w:val="0019546F"/>
    <w:rsid w:val="001961A5"/>
    <w:rsid w:val="00196323"/>
    <w:rsid w:val="001A039C"/>
    <w:rsid w:val="001A06E3"/>
    <w:rsid w:val="001A190A"/>
    <w:rsid w:val="001A1CFE"/>
    <w:rsid w:val="001A2207"/>
    <w:rsid w:val="001A2835"/>
    <w:rsid w:val="001A5C0E"/>
    <w:rsid w:val="001A6B95"/>
    <w:rsid w:val="001A78BF"/>
    <w:rsid w:val="001A7E51"/>
    <w:rsid w:val="001B0EE1"/>
    <w:rsid w:val="001B22E4"/>
    <w:rsid w:val="001B35F3"/>
    <w:rsid w:val="001B4807"/>
    <w:rsid w:val="001B5A20"/>
    <w:rsid w:val="001B70C2"/>
    <w:rsid w:val="001B7337"/>
    <w:rsid w:val="001B75E9"/>
    <w:rsid w:val="001B77CA"/>
    <w:rsid w:val="001C2BB3"/>
    <w:rsid w:val="001C6FE9"/>
    <w:rsid w:val="001C7022"/>
    <w:rsid w:val="001D1A2C"/>
    <w:rsid w:val="001D258E"/>
    <w:rsid w:val="001D26E8"/>
    <w:rsid w:val="001D53B0"/>
    <w:rsid w:val="001D575E"/>
    <w:rsid w:val="001D5D89"/>
    <w:rsid w:val="001D6C32"/>
    <w:rsid w:val="001E01F1"/>
    <w:rsid w:val="001E0C0B"/>
    <w:rsid w:val="001E0CF2"/>
    <w:rsid w:val="001E10C6"/>
    <w:rsid w:val="001E1470"/>
    <w:rsid w:val="001E21BB"/>
    <w:rsid w:val="001E4A13"/>
    <w:rsid w:val="001E5B96"/>
    <w:rsid w:val="001E702F"/>
    <w:rsid w:val="001E7941"/>
    <w:rsid w:val="001E7961"/>
    <w:rsid w:val="001F05BF"/>
    <w:rsid w:val="001F0920"/>
    <w:rsid w:val="001F103A"/>
    <w:rsid w:val="001F24DC"/>
    <w:rsid w:val="001F2CBB"/>
    <w:rsid w:val="001F30CA"/>
    <w:rsid w:val="001F50DB"/>
    <w:rsid w:val="001F5323"/>
    <w:rsid w:val="00200743"/>
    <w:rsid w:val="002009A4"/>
    <w:rsid w:val="00202273"/>
    <w:rsid w:val="00202549"/>
    <w:rsid w:val="00203729"/>
    <w:rsid w:val="002040CB"/>
    <w:rsid w:val="00206ED1"/>
    <w:rsid w:val="00207B04"/>
    <w:rsid w:val="00210B38"/>
    <w:rsid w:val="00212BE2"/>
    <w:rsid w:val="002140DC"/>
    <w:rsid w:val="00215B68"/>
    <w:rsid w:val="002173A6"/>
    <w:rsid w:val="00217B4E"/>
    <w:rsid w:val="0022073E"/>
    <w:rsid w:val="002209A1"/>
    <w:rsid w:val="002244F1"/>
    <w:rsid w:val="00225451"/>
    <w:rsid w:val="00225481"/>
    <w:rsid w:val="0022768D"/>
    <w:rsid w:val="00231F43"/>
    <w:rsid w:val="0023306F"/>
    <w:rsid w:val="0023610C"/>
    <w:rsid w:val="00241126"/>
    <w:rsid w:val="00241AC9"/>
    <w:rsid w:val="00243A7F"/>
    <w:rsid w:val="00244051"/>
    <w:rsid w:val="002447AA"/>
    <w:rsid w:val="00245947"/>
    <w:rsid w:val="00246A6B"/>
    <w:rsid w:val="00250E9A"/>
    <w:rsid w:val="0025273C"/>
    <w:rsid w:val="00252E38"/>
    <w:rsid w:val="002542A7"/>
    <w:rsid w:val="002557A6"/>
    <w:rsid w:val="0025644D"/>
    <w:rsid w:val="00257742"/>
    <w:rsid w:val="002577BF"/>
    <w:rsid w:val="0026231A"/>
    <w:rsid w:val="00263A88"/>
    <w:rsid w:val="0026473E"/>
    <w:rsid w:val="0026564C"/>
    <w:rsid w:val="00270486"/>
    <w:rsid w:val="002710B6"/>
    <w:rsid w:val="00274EB9"/>
    <w:rsid w:val="00274F52"/>
    <w:rsid w:val="002773F9"/>
    <w:rsid w:val="00280C23"/>
    <w:rsid w:val="00281BF8"/>
    <w:rsid w:val="002840EC"/>
    <w:rsid w:val="002858D7"/>
    <w:rsid w:val="00287F06"/>
    <w:rsid w:val="00290079"/>
    <w:rsid w:val="00291F10"/>
    <w:rsid w:val="002920A1"/>
    <w:rsid w:val="00292554"/>
    <w:rsid w:val="002932DA"/>
    <w:rsid w:val="00293E39"/>
    <w:rsid w:val="002948A0"/>
    <w:rsid w:val="002956A1"/>
    <w:rsid w:val="00297DBF"/>
    <w:rsid w:val="00297F8C"/>
    <w:rsid w:val="002A0AD7"/>
    <w:rsid w:val="002A3F7D"/>
    <w:rsid w:val="002A764E"/>
    <w:rsid w:val="002B1264"/>
    <w:rsid w:val="002B1483"/>
    <w:rsid w:val="002B15FD"/>
    <w:rsid w:val="002B1C49"/>
    <w:rsid w:val="002B22E0"/>
    <w:rsid w:val="002B4ECD"/>
    <w:rsid w:val="002B50CA"/>
    <w:rsid w:val="002C47DB"/>
    <w:rsid w:val="002C4819"/>
    <w:rsid w:val="002C5209"/>
    <w:rsid w:val="002C5944"/>
    <w:rsid w:val="002C6341"/>
    <w:rsid w:val="002C7984"/>
    <w:rsid w:val="002D392F"/>
    <w:rsid w:val="002D46D7"/>
    <w:rsid w:val="002D5E2E"/>
    <w:rsid w:val="002D79F4"/>
    <w:rsid w:val="002E0469"/>
    <w:rsid w:val="002E16D3"/>
    <w:rsid w:val="002E26E5"/>
    <w:rsid w:val="002E559A"/>
    <w:rsid w:val="002E6CFE"/>
    <w:rsid w:val="002F2C8B"/>
    <w:rsid w:val="002F2E26"/>
    <w:rsid w:val="002F7E26"/>
    <w:rsid w:val="00301396"/>
    <w:rsid w:val="00302227"/>
    <w:rsid w:val="00302784"/>
    <w:rsid w:val="003049B3"/>
    <w:rsid w:val="00307A59"/>
    <w:rsid w:val="003122FF"/>
    <w:rsid w:val="00313424"/>
    <w:rsid w:val="00316BA2"/>
    <w:rsid w:val="00327BF2"/>
    <w:rsid w:val="003323AA"/>
    <w:rsid w:val="00334FA1"/>
    <w:rsid w:val="00337397"/>
    <w:rsid w:val="003435AF"/>
    <w:rsid w:val="00343CDC"/>
    <w:rsid w:val="0034472F"/>
    <w:rsid w:val="00345961"/>
    <w:rsid w:val="003459D8"/>
    <w:rsid w:val="00351562"/>
    <w:rsid w:val="003516A5"/>
    <w:rsid w:val="00352AE4"/>
    <w:rsid w:val="003531D0"/>
    <w:rsid w:val="00354C1E"/>
    <w:rsid w:val="003554F9"/>
    <w:rsid w:val="00360223"/>
    <w:rsid w:val="00363D50"/>
    <w:rsid w:val="00364060"/>
    <w:rsid w:val="00364D37"/>
    <w:rsid w:val="00371153"/>
    <w:rsid w:val="00372251"/>
    <w:rsid w:val="00372D1B"/>
    <w:rsid w:val="00372D1D"/>
    <w:rsid w:val="003734C0"/>
    <w:rsid w:val="003739BB"/>
    <w:rsid w:val="00381365"/>
    <w:rsid w:val="00383134"/>
    <w:rsid w:val="00383483"/>
    <w:rsid w:val="003845EE"/>
    <w:rsid w:val="00385139"/>
    <w:rsid w:val="0038705A"/>
    <w:rsid w:val="003927D1"/>
    <w:rsid w:val="00392EE6"/>
    <w:rsid w:val="00394E2D"/>
    <w:rsid w:val="003A06D0"/>
    <w:rsid w:val="003A1837"/>
    <w:rsid w:val="003A1858"/>
    <w:rsid w:val="003A1FE2"/>
    <w:rsid w:val="003A2965"/>
    <w:rsid w:val="003A2C6F"/>
    <w:rsid w:val="003A5675"/>
    <w:rsid w:val="003B02EE"/>
    <w:rsid w:val="003B0A2C"/>
    <w:rsid w:val="003B1088"/>
    <w:rsid w:val="003B131C"/>
    <w:rsid w:val="003B35EF"/>
    <w:rsid w:val="003B6432"/>
    <w:rsid w:val="003C191A"/>
    <w:rsid w:val="003C1A7D"/>
    <w:rsid w:val="003C324C"/>
    <w:rsid w:val="003C3736"/>
    <w:rsid w:val="003C3EC8"/>
    <w:rsid w:val="003C4B19"/>
    <w:rsid w:val="003C5E62"/>
    <w:rsid w:val="003D0C91"/>
    <w:rsid w:val="003D26A4"/>
    <w:rsid w:val="003D4463"/>
    <w:rsid w:val="003D71BC"/>
    <w:rsid w:val="003D741A"/>
    <w:rsid w:val="003D7D12"/>
    <w:rsid w:val="003E04BF"/>
    <w:rsid w:val="003E0C76"/>
    <w:rsid w:val="003E0EB1"/>
    <w:rsid w:val="003E663A"/>
    <w:rsid w:val="003F0311"/>
    <w:rsid w:val="003F1769"/>
    <w:rsid w:val="003F431E"/>
    <w:rsid w:val="003F4472"/>
    <w:rsid w:val="003F45FA"/>
    <w:rsid w:val="003F4A5A"/>
    <w:rsid w:val="003F7B33"/>
    <w:rsid w:val="004003EF"/>
    <w:rsid w:val="0040153E"/>
    <w:rsid w:val="004016CC"/>
    <w:rsid w:val="00403050"/>
    <w:rsid w:val="00403AF8"/>
    <w:rsid w:val="00403C61"/>
    <w:rsid w:val="00404914"/>
    <w:rsid w:val="004103DD"/>
    <w:rsid w:val="00410988"/>
    <w:rsid w:val="00412ABC"/>
    <w:rsid w:val="0042181D"/>
    <w:rsid w:val="00421FD7"/>
    <w:rsid w:val="00422BDA"/>
    <w:rsid w:val="004271D9"/>
    <w:rsid w:val="00430EDF"/>
    <w:rsid w:val="004322B9"/>
    <w:rsid w:val="004332F9"/>
    <w:rsid w:val="004345EA"/>
    <w:rsid w:val="0043505D"/>
    <w:rsid w:val="0044074F"/>
    <w:rsid w:val="00440D45"/>
    <w:rsid w:val="00444125"/>
    <w:rsid w:val="004473D4"/>
    <w:rsid w:val="00447B0F"/>
    <w:rsid w:val="00451484"/>
    <w:rsid w:val="0045388E"/>
    <w:rsid w:val="00455B92"/>
    <w:rsid w:val="00456CEE"/>
    <w:rsid w:val="00457F13"/>
    <w:rsid w:val="004609F1"/>
    <w:rsid w:val="00461AD1"/>
    <w:rsid w:val="0046502C"/>
    <w:rsid w:val="004731DF"/>
    <w:rsid w:val="00473CF3"/>
    <w:rsid w:val="004749BA"/>
    <w:rsid w:val="00475048"/>
    <w:rsid w:val="00476920"/>
    <w:rsid w:val="004776F8"/>
    <w:rsid w:val="004849BE"/>
    <w:rsid w:val="0048783E"/>
    <w:rsid w:val="00487B80"/>
    <w:rsid w:val="00487CE7"/>
    <w:rsid w:val="004A0711"/>
    <w:rsid w:val="004A1E5C"/>
    <w:rsid w:val="004A519D"/>
    <w:rsid w:val="004A6B3B"/>
    <w:rsid w:val="004B1621"/>
    <w:rsid w:val="004B368C"/>
    <w:rsid w:val="004B6F73"/>
    <w:rsid w:val="004B7F4C"/>
    <w:rsid w:val="004C0065"/>
    <w:rsid w:val="004C04EE"/>
    <w:rsid w:val="004C207F"/>
    <w:rsid w:val="004C26E6"/>
    <w:rsid w:val="004C2E89"/>
    <w:rsid w:val="004C2F49"/>
    <w:rsid w:val="004C34AE"/>
    <w:rsid w:val="004D1291"/>
    <w:rsid w:val="004D2CE1"/>
    <w:rsid w:val="004D336E"/>
    <w:rsid w:val="004D4E39"/>
    <w:rsid w:val="004E65FC"/>
    <w:rsid w:val="004F1ACF"/>
    <w:rsid w:val="004F2E0B"/>
    <w:rsid w:val="004F63C0"/>
    <w:rsid w:val="004F7EAF"/>
    <w:rsid w:val="0050254C"/>
    <w:rsid w:val="00502D64"/>
    <w:rsid w:val="00504289"/>
    <w:rsid w:val="00504D5A"/>
    <w:rsid w:val="0050669B"/>
    <w:rsid w:val="0051332A"/>
    <w:rsid w:val="00514520"/>
    <w:rsid w:val="00515A96"/>
    <w:rsid w:val="00517BFB"/>
    <w:rsid w:val="005222BC"/>
    <w:rsid w:val="00523E78"/>
    <w:rsid w:val="00525960"/>
    <w:rsid w:val="005259D4"/>
    <w:rsid w:val="0052685D"/>
    <w:rsid w:val="005279D8"/>
    <w:rsid w:val="00530BCF"/>
    <w:rsid w:val="00530E4C"/>
    <w:rsid w:val="00532E11"/>
    <w:rsid w:val="00533819"/>
    <w:rsid w:val="00534285"/>
    <w:rsid w:val="00534D1B"/>
    <w:rsid w:val="005441DB"/>
    <w:rsid w:val="0054435E"/>
    <w:rsid w:val="00547C13"/>
    <w:rsid w:val="005505AD"/>
    <w:rsid w:val="00551246"/>
    <w:rsid w:val="00555926"/>
    <w:rsid w:val="005617D5"/>
    <w:rsid w:val="00561C5C"/>
    <w:rsid w:val="00562B8E"/>
    <w:rsid w:val="00563725"/>
    <w:rsid w:val="0056454B"/>
    <w:rsid w:val="005645E3"/>
    <w:rsid w:val="00564851"/>
    <w:rsid w:val="00566186"/>
    <w:rsid w:val="00570F6F"/>
    <w:rsid w:val="00572535"/>
    <w:rsid w:val="00573860"/>
    <w:rsid w:val="00576084"/>
    <w:rsid w:val="005776A3"/>
    <w:rsid w:val="00580337"/>
    <w:rsid w:val="0058067D"/>
    <w:rsid w:val="0058183A"/>
    <w:rsid w:val="00583B43"/>
    <w:rsid w:val="00586932"/>
    <w:rsid w:val="0058714C"/>
    <w:rsid w:val="00587AE6"/>
    <w:rsid w:val="0059002D"/>
    <w:rsid w:val="00590DE6"/>
    <w:rsid w:val="00590EC2"/>
    <w:rsid w:val="00593DCF"/>
    <w:rsid w:val="00594291"/>
    <w:rsid w:val="0059546F"/>
    <w:rsid w:val="00596487"/>
    <w:rsid w:val="00597180"/>
    <w:rsid w:val="005A08DE"/>
    <w:rsid w:val="005A2ECB"/>
    <w:rsid w:val="005A3066"/>
    <w:rsid w:val="005A4109"/>
    <w:rsid w:val="005A4773"/>
    <w:rsid w:val="005A53FB"/>
    <w:rsid w:val="005A5E75"/>
    <w:rsid w:val="005A74B3"/>
    <w:rsid w:val="005A7E2C"/>
    <w:rsid w:val="005B040F"/>
    <w:rsid w:val="005C0614"/>
    <w:rsid w:val="005C065F"/>
    <w:rsid w:val="005C10CC"/>
    <w:rsid w:val="005C65DD"/>
    <w:rsid w:val="005D044E"/>
    <w:rsid w:val="005D34BE"/>
    <w:rsid w:val="005D3889"/>
    <w:rsid w:val="005D4965"/>
    <w:rsid w:val="005D7555"/>
    <w:rsid w:val="005D79C5"/>
    <w:rsid w:val="005E1259"/>
    <w:rsid w:val="005E1FE8"/>
    <w:rsid w:val="005E207B"/>
    <w:rsid w:val="005E25DC"/>
    <w:rsid w:val="005E4E81"/>
    <w:rsid w:val="005E793F"/>
    <w:rsid w:val="005F065E"/>
    <w:rsid w:val="005F0801"/>
    <w:rsid w:val="005F1052"/>
    <w:rsid w:val="005F1570"/>
    <w:rsid w:val="005F24B2"/>
    <w:rsid w:val="005F605A"/>
    <w:rsid w:val="005F74F5"/>
    <w:rsid w:val="00600B5E"/>
    <w:rsid w:val="006051D4"/>
    <w:rsid w:val="0060525F"/>
    <w:rsid w:val="00607336"/>
    <w:rsid w:val="00611746"/>
    <w:rsid w:val="0061199F"/>
    <w:rsid w:val="00614865"/>
    <w:rsid w:val="00616A20"/>
    <w:rsid w:val="00622219"/>
    <w:rsid w:val="0062285C"/>
    <w:rsid w:val="00630CEE"/>
    <w:rsid w:val="006334F1"/>
    <w:rsid w:val="006344AF"/>
    <w:rsid w:val="006371AF"/>
    <w:rsid w:val="00637E64"/>
    <w:rsid w:val="00637F36"/>
    <w:rsid w:val="0064018C"/>
    <w:rsid w:val="0064174A"/>
    <w:rsid w:val="0064197F"/>
    <w:rsid w:val="0064264E"/>
    <w:rsid w:val="00643516"/>
    <w:rsid w:val="006440B4"/>
    <w:rsid w:val="00644209"/>
    <w:rsid w:val="006448C2"/>
    <w:rsid w:val="00645265"/>
    <w:rsid w:val="006465CD"/>
    <w:rsid w:val="00646DE7"/>
    <w:rsid w:val="0065165F"/>
    <w:rsid w:val="00652813"/>
    <w:rsid w:val="00652F94"/>
    <w:rsid w:val="00652FB5"/>
    <w:rsid w:val="0065429E"/>
    <w:rsid w:val="006617E9"/>
    <w:rsid w:val="00667D54"/>
    <w:rsid w:val="00671073"/>
    <w:rsid w:val="00674956"/>
    <w:rsid w:val="00675624"/>
    <w:rsid w:val="00680C61"/>
    <w:rsid w:val="00681745"/>
    <w:rsid w:val="006839C6"/>
    <w:rsid w:val="00685382"/>
    <w:rsid w:val="00686896"/>
    <w:rsid w:val="0068788E"/>
    <w:rsid w:val="00687CC6"/>
    <w:rsid w:val="0069055D"/>
    <w:rsid w:val="00693FEA"/>
    <w:rsid w:val="006959C8"/>
    <w:rsid w:val="006A16C1"/>
    <w:rsid w:val="006A5439"/>
    <w:rsid w:val="006A5C06"/>
    <w:rsid w:val="006A6B21"/>
    <w:rsid w:val="006B0080"/>
    <w:rsid w:val="006B5290"/>
    <w:rsid w:val="006B7A16"/>
    <w:rsid w:val="006C3911"/>
    <w:rsid w:val="006C4B69"/>
    <w:rsid w:val="006C50BF"/>
    <w:rsid w:val="006C519C"/>
    <w:rsid w:val="006C7EA1"/>
    <w:rsid w:val="006D2244"/>
    <w:rsid w:val="006D2FDB"/>
    <w:rsid w:val="006D57F2"/>
    <w:rsid w:val="006E2384"/>
    <w:rsid w:val="006E3CF9"/>
    <w:rsid w:val="006E5B7A"/>
    <w:rsid w:val="006E6376"/>
    <w:rsid w:val="006E69F0"/>
    <w:rsid w:val="006E7F07"/>
    <w:rsid w:val="006F02B5"/>
    <w:rsid w:val="006F2809"/>
    <w:rsid w:val="006F3F45"/>
    <w:rsid w:val="006F4708"/>
    <w:rsid w:val="006F5618"/>
    <w:rsid w:val="006F6EF0"/>
    <w:rsid w:val="006F786B"/>
    <w:rsid w:val="006F7B68"/>
    <w:rsid w:val="00701164"/>
    <w:rsid w:val="0070161F"/>
    <w:rsid w:val="00701879"/>
    <w:rsid w:val="00704C11"/>
    <w:rsid w:val="0070745E"/>
    <w:rsid w:val="00710908"/>
    <w:rsid w:val="00713A12"/>
    <w:rsid w:val="007149F7"/>
    <w:rsid w:val="0071532E"/>
    <w:rsid w:val="00715370"/>
    <w:rsid w:val="00715ACB"/>
    <w:rsid w:val="00716534"/>
    <w:rsid w:val="007178FD"/>
    <w:rsid w:val="00720E57"/>
    <w:rsid w:val="00721272"/>
    <w:rsid w:val="00723D7A"/>
    <w:rsid w:val="00724788"/>
    <w:rsid w:val="00730ED6"/>
    <w:rsid w:val="00742ABC"/>
    <w:rsid w:val="00744A7A"/>
    <w:rsid w:val="007476BF"/>
    <w:rsid w:val="00747F93"/>
    <w:rsid w:val="00751195"/>
    <w:rsid w:val="0075150D"/>
    <w:rsid w:val="00751B29"/>
    <w:rsid w:val="00751EAF"/>
    <w:rsid w:val="00756004"/>
    <w:rsid w:val="0075670F"/>
    <w:rsid w:val="00757D8A"/>
    <w:rsid w:val="007602F7"/>
    <w:rsid w:val="007628C8"/>
    <w:rsid w:val="0077328A"/>
    <w:rsid w:val="00773EC3"/>
    <w:rsid w:val="007762DC"/>
    <w:rsid w:val="00776D1E"/>
    <w:rsid w:val="007776FB"/>
    <w:rsid w:val="0078274B"/>
    <w:rsid w:val="00782E61"/>
    <w:rsid w:val="00783011"/>
    <w:rsid w:val="007836CF"/>
    <w:rsid w:val="007847CA"/>
    <w:rsid w:val="00785435"/>
    <w:rsid w:val="00787154"/>
    <w:rsid w:val="007911CF"/>
    <w:rsid w:val="00791E0E"/>
    <w:rsid w:val="007931A5"/>
    <w:rsid w:val="00793779"/>
    <w:rsid w:val="007945F4"/>
    <w:rsid w:val="007A18C2"/>
    <w:rsid w:val="007A2384"/>
    <w:rsid w:val="007A239C"/>
    <w:rsid w:val="007A2471"/>
    <w:rsid w:val="007A27A9"/>
    <w:rsid w:val="007A2A7A"/>
    <w:rsid w:val="007A2B67"/>
    <w:rsid w:val="007A5E50"/>
    <w:rsid w:val="007A79FF"/>
    <w:rsid w:val="007B005A"/>
    <w:rsid w:val="007B0450"/>
    <w:rsid w:val="007B1CC2"/>
    <w:rsid w:val="007B5C6D"/>
    <w:rsid w:val="007B70E6"/>
    <w:rsid w:val="007B77AD"/>
    <w:rsid w:val="007B7FDF"/>
    <w:rsid w:val="007C0480"/>
    <w:rsid w:val="007C0692"/>
    <w:rsid w:val="007C11FF"/>
    <w:rsid w:val="007C4BDB"/>
    <w:rsid w:val="007C56CD"/>
    <w:rsid w:val="007C75CC"/>
    <w:rsid w:val="007C76A9"/>
    <w:rsid w:val="007E5FC8"/>
    <w:rsid w:val="007E6ECC"/>
    <w:rsid w:val="007F2A1F"/>
    <w:rsid w:val="007F41F9"/>
    <w:rsid w:val="007F4701"/>
    <w:rsid w:val="007F6A10"/>
    <w:rsid w:val="008057AF"/>
    <w:rsid w:val="00806701"/>
    <w:rsid w:val="008074AF"/>
    <w:rsid w:val="008078AA"/>
    <w:rsid w:val="008107BF"/>
    <w:rsid w:val="00813CE5"/>
    <w:rsid w:val="00815C1F"/>
    <w:rsid w:val="0081621F"/>
    <w:rsid w:val="008164C3"/>
    <w:rsid w:val="00816DF8"/>
    <w:rsid w:val="008220DD"/>
    <w:rsid w:val="008259D7"/>
    <w:rsid w:val="00826A9B"/>
    <w:rsid w:val="00827E0C"/>
    <w:rsid w:val="00830A13"/>
    <w:rsid w:val="00830A52"/>
    <w:rsid w:val="00830BDD"/>
    <w:rsid w:val="00830C52"/>
    <w:rsid w:val="00831E0B"/>
    <w:rsid w:val="00833104"/>
    <w:rsid w:val="00834425"/>
    <w:rsid w:val="008359B2"/>
    <w:rsid w:val="00835C50"/>
    <w:rsid w:val="00840DB6"/>
    <w:rsid w:val="00841E41"/>
    <w:rsid w:val="00844426"/>
    <w:rsid w:val="00846DB1"/>
    <w:rsid w:val="0085261A"/>
    <w:rsid w:val="00854399"/>
    <w:rsid w:val="00854694"/>
    <w:rsid w:val="00854AA8"/>
    <w:rsid w:val="008600CE"/>
    <w:rsid w:val="00863FA8"/>
    <w:rsid w:val="008642E4"/>
    <w:rsid w:val="008644CA"/>
    <w:rsid w:val="0086495E"/>
    <w:rsid w:val="00867128"/>
    <w:rsid w:val="008672FE"/>
    <w:rsid w:val="00871D7C"/>
    <w:rsid w:val="00875041"/>
    <w:rsid w:val="00875747"/>
    <w:rsid w:val="00882329"/>
    <w:rsid w:val="008829F3"/>
    <w:rsid w:val="008830FD"/>
    <w:rsid w:val="008851AD"/>
    <w:rsid w:val="0088521D"/>
    <w:rsid w:val="00891DA6"/>
    <w:rsid w:val="008923BD"/>
    <w:rsid w:val="0089500E"/>
    <w:rsid w:val="00897F82"/>
    <w:rsid w:val="008A0D6C"/>
    <w:rsid w:val="008A2643"/>
    <w:rsid w:val="008A2E24"/>
    <w:rsid w:val="008A6C81"/>
    <w:rsid w:val="008B0448"/>
    <w:rsid w:val="008B6089"/>
    <w:rsid w:val="008B644D"/>
    <w:rsid w:val="008B69B5"/>
    <w:rsid w:val="008C08A9"/>
    <w:rsid w:val="008C1089"/>
    <w:rsid w:val="008C1437"/>
    <w:rsid w:val="008C3FB3"/>
    <w:rsid w:val="008C6307"/>
    <w:rsid w:val="008D468A"/>
    <w:rsid w:val="008D5509"/>
    <w:rsid w:val="008D571D"/>
    <w:rsid w:val="008D7DE1"/>
    <w:rsid w:val="008E04CF"/>
    <w:rsid w:val="008E2F76"/>
    <w:rsid w:val="008E6857"/>
    <w:rsid w:val="008E7EB1"/>
    <w:rsid w:val="008F1630"/>
    <w:rsid w:val="008F2EF7"/>
    <w:rsid w:val="008F46D0"/>
    <w:rsid w:val="008F488B"/>
    <w:rsid w:val="008F76AA"/>
    <w:rsid w:val="009000FA"/>
    <w:rsid w:val="009016D8"/>
    <w:rsid w:val="00903852"/>
    <w:rsid w:val="00904DF0"/>
    <w:rsid w:val="00906602"/>
    <w:rsid w:val="0091316B"/>
    <w:rsid w:val="009153B1"/>
    <w:rsid w:val="009158ED"/>
    <w:rsid w:val="00917433"/>
    <w:rsid w:val="00920220"/>
    <w:rsid w:val="00921B1A"/>
    <w:rsid w:val="00923C7E"/>
    <w:rsid w:val="00923E50"/>
    <w:rsid w:val="009248C4"/>
    <w:rsid w:val="00924B2F"/>
    <w:rsid w:val="00925013"/>
    <w:rsid w:val="00925F28"/>
    <w:rsid w:val="0092733A"/>
    <w:rsid w:val="0092744A"/>
    <w:rsid w:val="009300F8"/>
    <w:rsid w:val="00931DFD"/>
    <w:rsid w:val="00932E0C"/>
    <w:rsid w:val="00935E50"/>
    <w:rsid w:val="00937F9D"/>
    <w:rsid w:val="00941D82"/>
    <w:rsid w:val="00944CD6"/>
    <w:rsid w:val="00952855"/>
    <w:rsid w:val="00953474"/>
    <w:rsid w:val="00954B2E"/>
    <w:rsid w:val="00954B37"/>
    <w:rsid w:val="009571B6"/>
    <w:rsid w:val="009573C7"/>
    <w:rsid w:val="00960357"/>
    <w:rsid w:val="009607D8"/>
    <w:rsid w:val="00960C3F"/>
    <w:rsid w:val="009634DD"/>
    <w:rsid w:val="009635B2"/>
    <w:rsid w:val="00964328"/>
    <w:rsid w:val="00973376"/>
    <w:rsid w:val="00973EFC"/>
    <w:rsid w:val="00975BF8"/>
    <w:rsid w:val="00975D02"/>
    <w:rsid w:val="00976B48"/>
    <w:rsid w:val="00977300"/>
    <w:rsid w:val="00980061"/>
    <w:rsid w:val="009812CB"/>
    <w:rsid w:val="00981707"/>
    <w:rsid w:val="00981DA6"/>
    <w:rsid w:val="00982BFB"/>
    <w:rsid w:val="00987A1A"/>
    <w:rsid w:val="0099136D"/>
    <w:rsid w:val="00991B63"/>
    <w:rsid w:val="0099226C"/>
    <w:rsid w:val="009922A8"/>
    <w:rsid w:val="009922AD"/>
    <w:rsid w:val="00992D25"/>
    <w:rsid w:val="00992D9D"/>
    <w:rsid w:val="00995F03"/>
    <w:rsid w:val="009A1F73"/>
    <w:rsid w:val="009A359E"/>
    <w:rsid w:val="009A4F73"/>
    <w:rsid w:val="009A617E"/>
    <w:rsid w:val="009A6640"/>
    <w:rsid w:val="009B2427"/>
    <w:rsid w:val="009B658C"/>
    <w:rsid w:val="009B7161"/>
    <w:rsid w:val="009C12DE"/>
    <w:rsid w:val="009C2A4B"/>
    <w:rsid w:val="009C3F23"/>
    <w:rsid w:val="009C44CA"/>
    <w:rsid w:val="009C4525"/>
    <w:rsid w:val="009C46E1"/>
    <w:rsid w:val="009C57E1"/>
    <w:rsid w:val="009D1E93"/>
    <w:rsid w:val="009D2E40"/>
    <w:rsid w:val="009D33FC"/>
    <w:rsid w:val="009D3D75"/>
    <w:rsid w:val="009D43EB"/>
    <w:rsid w:val="009D52D3"/>
    <w:rsid w:val="009D6143"/>
    <w:rsid w:val="009E41EA"/>
    <w:rsid w:val="009E5B82"/>
    <w:rsid w:val="009E7C09"/>
    <w:rsid w:val="009F1CC9"/>
    <w:rsid w:val="009F2892"/>
    <w:rsid w:val="009F3325"/>
    <w:rsid w:val="009F4507"/>
    <w:rsid w:val="009F5F3B"/>
    <w:rsid w:val="00A01979"/>
    <w:rsid w:val="00A033EB"/>
    <w:rsid w:val="00A068CF"/>
    <w:rsid w:val="00A06DA6"/>
    <w:rsid w:val="00A07D06"/>
    <w:rsid w:val="00A1001B"/>
    <w:rsid w:val="00A10559"/>
    <w:rsid w:val="00A12D8E"/>
    <w:rsid w:val="00A16952"/>
    <w:rsid w:val="00A17BF6"/>
    <w:rsid w:val="00A17D29"/>
    <w:rsid w:val="00A24E0D"/>
    <w:rsid w:val="00A25978"/>
    <w:rsid w:val="00A25B23"/>
    <w:rsid w:val="00A265B0"/>
    <w:rsid w:val="00A308F4"/>
    <w:rsid w:val="00A32E23"/>
    <w:rsid w:val="00A3386A"/>
    <w:rsid w:val="00A33876"/>
    <w:rsid w:val="00A35310"/>
    <w:rsid w:val="00A374B9"/>
    <w:rsid w:val="00A379AB"/>
    <w:rsid w:val="00A4349E"/>
    <w:rsid w:val="00A43CDE"/>
    <w:rsid w:val="00A44469"/>
    <w:rsid w:val="00A4778F"/>
    <w:rsid w:val="00A5018D"/>
    <w:rsid w:val="00A5423B"/>
    <w:rsid w:val="00A5456D"/>
    <w:rsid w:val="00A5600B"/>
    <w:rsid w:val="00A60513"/>
    <w:rsid w:val="00A61674"/>
    <w:rsid w:val="00A65138"/>
    <w:rsid w:val="00A65C78"/>
    <w:rsid w:val="00A67BD2"/>
    <w:rsid w:val="00A67D1B"/>
    <w:rsid w:val="00A700A3"/>
    <w:rsid w:val="00A705F4"/>
    <w:rsid w:val="00A71AA1"/>
    <w:rsid w:val="00A720C5"/>
    <w:rsid w:val="00A73DE8"/>
    <w:rsid w:val="00A76F11"/>
    <w:rsid w:val="00A807CF"/>
    <w:rsid w:val="00A8143F"/>
    <w:rsid w:val="00A82B21"/>
    <w:rsid w:val="00A8324C"/>
    <w:rsid w:val="00A868A5"/>
    <w:rsid w:val="00A870C1"/>
    <w:rsid w:val="00A905EE"/>
    <w:rsid w:val="00A91077"/>
    <w:rsid w:val="00A92F74"/>
    <w:rsid w:val="00A93DE3"/>
    <w:rsid w:val="00A94E88"/>
    <w:rsid w:val="00A9513F"/>
    <w:rsid w:val="00A966F0"/>
    <w:rsid w:val="00A96B83"/>
    <w:rsid w:val="00AA2404"/>
    <w:rsid w:val="00AA27C2"/>
    <w:rsid w:val="00AA517A"/>
    <w:rsid w:val="00AA5346"/>
    <w:rsid w:val="00AA7F3E"/>
    <w:rsid w:val="00AB166B"/>
    <w:rsid w:val="00AB1908"/>
    <w:rsid w:val="00AB20C2"/>
    <w:rsid w:val="00AB2AF1"/>
    <w:rsid w:val="00AB4ED2"/>
    <w:rsid w:val="00AB7915"/>
    <w:rsid w:val="00AB7BA2"/>
    <w:rsid w:val="00AC28FA"/>
    <w:rsid w:val="00AC405F"/>
    <w:rsid w:val="00AC792E"/>
    <w:rsid w:val="00AC7E89"/>
    <w:rsid w:val="00AD0D5E"/>
    <w:rsid w:val="00AD3F5B"/>
    <w:rsid w:val="00AD3F61"/>
    <w:rsid w:val="00AD4F52"/>
    <w:rsid w:val="00AD5B06"/>
    <w:rsid w:val="00AE19BF"/>
    <w:rsid w:val="00AE2B77"/>
    <w:rsid w:val="00AE53E1"/>
    <w:rsid w:val="00AE59E2"/>
    <w:rsid w:val="00AE7C9C"/>
    <w:rsid w:val="00AF01F3"/>
    <w:rsid w:val="00AF0856"/>
    <w:rsid w:val="00AF3EF9"/>
    <w:rsid w:val="00AF6372"/>
    <w:rsid w:val="00B01332"/>
    <w:rsid w:val="00B01FB5"/>
    <w:rsid w:val="00B0237C"/>
    <w:rsid w:val="00B03EE3"/>
    <w:rsid w:val="00B0499A"/>
    <w:rsid w:val="00B1105B"/>
    <w:rsid w:val="00B1220C"/>
    <w:rsid w:val="00B12D3B"/>
    <w:rsid w:val="00B14AED"/>
    <w:rsid w:val="00B15E79"/>
    <w:rsid w:val="00B16210"/>
    <w:rsid w:val="00B21FC5"/>
    <w:rsid w:val="00B2393E"/>
    <w:rsid w:val="00B242FB"/>
    <w:rsid w:val="00B245EC"/>
    <w:rsid w:val="00B34DD5"/>
    <w:rsid w:val="00B4071A"/>
    <w:rsid w:val="00B40B32"/>
    <w:rsid w:val="00B40C00"/>
    <w:rsid w:val="00B432F2"/>
    <w:rsid w:val="00B4392F"/>
    <w:rsid w:val="00B43DF4"/>
    <w:rsid w:val="00B44D5E"/>
    <w:rsid w:val="00B46B89"/>
    <w:rsid w:val="00B47D0F"/>
    <w:rsid w:val="00B50926"/>
    <w:rsid w:val="00B50BC5"/>
    <w:rsid w:val="00B51F22"/>
    <w:rsid w:val="00B5226E"/>
    <w:rsid w:val="00B5319C"/>
    <w:rsid w:val="00B53829"/>
    <w:rsid w:val="00B6238D"/>
    <w:rsid w:val="00B63FB4"/>
    <w:rsid w:val="00B65BEF"/>
    <w:rsid w:val="00B66E0B"/>
    <w:rsid w:val="00B74B1C"/>
    <w:rsid w:val="00B75812"/>
    <w:rsid w:val="00B77781"/>
    <w:rsid w:val="00B80645"/>
    <w:rsid w:val="00B83497"/>
    <w:rsid w:val="00B855BC"/>
    <w:rsid w:val="00B85A69"/>
    <w:rsid w:val="00B90B4E"/>
    <w:rsid w:val="00B913C5"/>
    <w:rsid w:val="00B916C3"/>
    <w:rsid w:val="00B92704"/>
    <w:rsid w:val="00B9275B"/>
    <w:rsid w:val="00B9415B"/>
    <w:rsid w:val="00B94E5C"/>
    <w:rsid w:val="00B95567"/>
    <w:rsid w:val="00BA01DF"/>
    <w:rsid w:val="00BA1B31"/>
    <w:rsid w:val="00BA1C31"/>
    <w:rsid w:val="00BA2B9F"/>
    <w:rsid w:val="00BA2F69"/>
    <w:rsid w:val="00BA3D96"/>
    <w:rsid w:val="00BA3EC9"/>
    <w:rsid w:val="00BA4FE0"/>
    <w:rsid w:val="00BA51F2"/>
    <w:rsid w:val="00BA5773"/>
    <w:rsid w:val="00BA5E75"/>
    <w:rsid w:val="00BA6D4C"/>
    <w:rsid w:val="00BA7462"/>
    <w:rsid w:val="00BA74F0"/>
    <w:rsid w:val="00BB2C07"/>
    <w:rsid w:val="00BB358D"/>
    <w:rsid w:val="00BB3793"/>
    <w:rsid w:val="00BC0171"/>
    <w:rsid w:val="00BC10AD"/>
    <w:rsid w:val="00BC5D8D"/>
    <w:rsid w:val="00BC6169"/>
    <w:rsid w:val="00BC62C3"/>
    <w:rsid w:val="00BC641C"/>
    <w:rsid w:val="00BC6833"/>
    <w:rsid w:val="00BD0CD1"/>
    <w:rsid w:val="00BD6D11"/>
    <w:rsid w:val="00BE0202"/>
    <w:rsid w:val="00BE19C8"/>
    <w:rsid w:val="00BE283E"/>
    <w:rsid w:val="00BE5243"/>
    <w:rsid w:val="00BF0D4D"/>
    <w:rsid w:val="00BF2029"/>
    <w:rsid w:val="00BF2CF1"/>
    <w:rsid w:val="00BF4051"/>
    <w:rsid w:val="00BF637A"/>
    <w:rsid w:val="00BF6AA5"/>
    <w:rsid w:val="00BF75B3"/>
    <w:rsid w:val="00BF7F96"/>
    <w:rsid w:val="00C01A12"/>
    <w:rsid w:val="00C0432C"/>
    <w:rsid w:val="00C05817"/>
    <w:rsid w:val="00C0646E"/>
    <w:rsid w:val="00C07EED"/>
    <w:rsid w:val="00C11851"/>
    <w:rsid w:val="00C15456"/>
    <w:rsid w:val="00C157C9"/>
    <w:rsid w:val="00C157F9"/>
    <w:rsid w:val="00C166D8"/>
    <w:rsid w:val="00C168A9"/>
    <w:rsid w:val="00C308EB"/>
    <w:rsid w:val="00C3122A"/>
    <w:rsid w:val="00C3142D"/>
    <w:rsid w:val="00C31906"/>
    <w:rsid w:val="00C3747B"/>
    <w:rsid w:val="00C41907"/>
    <w:rsid w:val="00C42D27"/>
    <w:rsid w:val="00C44390"/>
    <w:rsid w:val="00C44E4B"/>
    <w:rsid w:val="00C5401F"/>
    <w:rsid w:val="00C54DB8"/>
    <w:rsid w:val="00C556E4"/>
    <w:rsid w:val="00C6031C"/>
    <w:rsid w:val="00C60F66"/>
    <w:rsid w:val="00C615FC"/>
    <w:rsid w:val="00C619FE"/>
    <w:rsid w:val="00C61E6F"/>
    <w:rsid w:val="00C61F5A"/>
    <w:rsid w:val="00C633D3"/>
    <w:rsid w:val="00C63656"/>
    <w:rsid w:val="00C649F5"/>
    <w:rsid w:val="00C66300"/>
    <w:rsid w:val="00C70A43"/>
    <w:rsid w:val="00C7124A"/>
    <w:rsid w:val="00C713D1"/>
    <w:rsid w:val="00C723C0"/>
    <w:rsid w:val="00C724DA"/>
    <w:rsid w:val="00C72CAA"/>
    <w:rsid w:val="00C76191"/>
    <w:rsid w:val="00C76824"/>
    <w:rsid w:val="00C769A0"/>
    <w:rsid w:val="00C774AA"/>
    <w:rsid w:val="00C8041B"/>
    <w:rsid w:val="00C8095B"/>
    <w:rsid w:val="00C8152A"/>
    <w:rsid w:val="00C85A6B"/>
    <w:rsid w:val="00C874FA"/>
    <w:rsid w:val="00C9203B"/>
    <w:rsid w:val="00C92654"/>
    <w:rsid w:val="00C955C1"/>
    <w:rsid w:val="00C970CE"/>
    <w:rsid w:val="00CA3B0A"/>
    <w:rsid w:val="00CA3B41"/>
    <w:rsid w:val="00CA4369"/>
    <w:rsid w:val="00CA50DC"/>
    <w:rsid w:val="00CA66D2"/>
    <w:rsid w:val="00CB04E0"/>
    <w:rsid w:val="00CB4644"/>
    <w:rsid w:val="00CC5F28"/>
    <w:rsid w:val="00CC7364"/>
    <w:rsid w:val="00CC764E"/>
    <w:rsid w:val="00CD168D"/>
    <w:rsid w:val="00CD23FE"/>
    <w:rsid w:val="00CD49FD"/>
    <w:rsid w:val="00CD4ED1"/>
    <w:rsid w:val="00CD71DF"/>
    <w:rsid w:val="00CE38AB"/>
    <w:rsid w:val="00CF0C73"/>
    <w:rsid w:val="00CF21DC"/>
    <w:rsid w:val="00CF2A18"/>
    <w:rsid w:val="00CF3984"/>
    <w:rsid w:val="00CF3F6E"/>
    <w:rsid w:val="00CF4688"/>
    <w:rsid w:val="00CF506B"/>
    <w:rsid w:val="00CF5563"/>
    <w:rsid w:val="00CF7D67"/>
    <w:rsid w:val="00D0009F"/>
    <w:rsid w:val="00D016F1"/>
    <w:rsid w:val="00D041B4"/>
    <w:rsid w:val="00D05BA4"/>
    <w:rsid w:val="00D05C1A"/>
    <w:rsid w:val="00D07CD2"/>
    <w:rsid w:val="00D16CF9"/>
    <w:rsid w:val="00D21252"/>
    <w:rsid w:val="00D2145E"/>
    <w:rsid w:val="00D237B4"/>
    <w:rsid w:val="00D23A1A"/>
    <w:rsid w:val="00D24313"/>
    <w:rsid w:val="00D36D10"/>
    <w:rsid w:val="00D40246"/>
    <w:rsid w:val="00D40E8E"/>
    <w:rsid w:val="00D4383A"/>
    <w:rsid w:val="00D45709"/>
    <w:rsid w:val="00D45BCD"/>
    <w:rsid w:val="00D47D48"/>
    <w:rsid w:val="00D505DE"/>
    <w:rsid w:val="00D50B37"/>
    <w:rsid w:val="00D539A1"/>
    <w:rsid w:val="00D548C3"/>
    <w:rsid w:val="00D54EC5"/>
    <w:rsid w:val="00D57D48"/>
    <w:rsid w:val="00D63049"/>
    <w:rsid w:val="00D64F3B"/>
    <w:rsid w:val="00D663B6"/>
    <w:rsid w:val="00D67CBE"/>
    <w:rsid w:val="00D701AE"/>
    <w:rsid w:val="00D7109F"/>
    <w:rsid w:val="00D72477"/>
    <w:rsid w:val="00D734FA"/>
    <w:rsid w:val="00D735C2"/>
    <w:rsid w:val="00D73C71"/>
    <w:rsid w:val="00D73DC6"/>
    <w:rsid w:val="00D74712"/>
    <w:rsid w:val="00D750EE"/>
    <w:rsid w:val="00D76522"/>
    <w:rsid w:val="00D76C7C"/>
    <w:rsid w:val="00D80EA6"/>
    <w:rsid w:val="00D824B9"/>
    <w:rsid w:val="00D82978"/>
    <w:rsid w:val="00D836A1"/>
    <w:rsid w:val="00D85742"/>
    <w:rsid w:val="00D85AB8"/>
    <w:rsid w:val="00D912D8"/>
    <w:rsid w:val="00D93108"/>
    <w:rsid w:val="00D9651F"/>
    <w:rsid w:val="00D97E00"/>
    <w:rsid w:val="00DA365C"/>
    <w:rsid w:val="00DA3D4F"/>
    <w:rsid w:val="00DA41B8"/>
    <w:rsid w:val="00DA470A"/>
    <w:rsid w:val="00DA502A"/>
    <w:rsid w:val="00DA509D"/>
    <w:rsid w:val="00DA50FF"/>
    <w:rsid w:val="00DA7206"/>
    <w:rsid w:val="00DB10D2"/>
    <w:rsid w:val="00DB1318"/>
    <w:rsid w:val="00DB50B9"/>
    <w:rsid w:val="00DB7D57"/>
    <w:rsid w:val="00DC2335"/>
    <w:rsid w:val="00DC3E6E"/>
    <w:rsid w:val="00DC5E63"/>
    <w:rsid w:val="00DC61CA"/>
    <w:rsid w:val="00DC6345"/>
    <w:rsid w:val="00DD5B9A"/>
    <w:rsid w:val="00DD647B"/>
    <w:rsid w:val="00DE08FB"/>
    <w:rsid w:val="00DE0DA1"/>
    <w:rsid w:val="00DE5042"/>
    <w:rsid w:val="00DF067A"/>
    <w:rsid w:val="00DF342F"/>
    <w:rsid w:val="00DF4BB3"/>
    <w:rsid w:val="00DF5330"/>
    <w:rsid w:val="00DF6BC7"/>
    <w:rsid w:val="00DF75B8"/>
    <w:rsid w:val="00E00C8D"/>
    <w:rsid w:val="00E0472F"/>
    <w:rsid w:val="00E075E0"/>
    <w:rsid w:val="00E15269"/>
    <w:rsid w:val="00E158EB"/>
    <w:rsid w:val="00E15F03"/>
    <w:rsid w:val="00E1653A"/>
    <w:rsid w:val="00E21DEA"/>
    <w:rsid w:val="00E238B8"/>
    <w:rsid w:val="00E25701"/>
    <w:rsid w:val="00E26F76"/>
    <w:rsid w:val="00E27781"/>
    <w:rsid w:val="00E34741"/>
    <w:rsid w:val="00E36830"/>
    <w:rsid w:val="00E37541"/>
    <w:rsid w:val="00E40147"/>
    <w:rsid w:val="00E40AB5"/>
    <w:rsid w:val="00E412AA"/>
    <w:rsid w:val="00E41A32"/>
    <w:rsid w:val="00E4258D"/>
    <w:rsid w:val="00E4318F"/>
    <w:rsid w:val="00E434AB"/>
    <w:rsid w:val="00E45878"/>
    <w:rsid w:val="00E46EF4"/>
    <w:rsid w:val="00E47802"/>
    <w:rsid w:val="00E51214"/>
    <w:rsid w:val="00E51742"/>
    <w:rsid w:val="00E52588"/>
    <w:rsid w:val="00E538F6"/>
    <w:rsid w:val="00E56F28"/>
    <w:rsid w:val="00E60A31"/>
    <w:rsid w:val="00E60D40"/>
    <w:rsid w:val="00E60DAD"/>
    <w:rsid w:val="00E6313A"/>
    <w:rsid w:val="00E63BF8"/>
    <w:rsid w:val="00E644B0"/>
    <w:rsid w:val="00E65232"/>
    <w:rsid w:val="00E66767"/>
    <w:rsid w:val="00E7367C"/>
    <w:rsid w:val="00E752E2"/>
    <w:rsid w:val="00E752E5"/>
    <w:rsid w:val="00E7722C"/>
    <w:rsid w:val="00E80D8F"/>
    <w:rsid w:val="00E81405"/>
    <w:rsid w:val="00E82C6D"/>
    <w:rsid w:val="00E83A6E"/>
    <w:rsid w:val="00E908CE"/>
    <w:rsid w:val="00E91783"/>
    <w:rsid w:val="00E91960"/>
    <w:rsid w:val="00E9454B"/>
    <w:rsid w:val="00EA0170"/>
    <w:rsid w:val="00EA31B5"/>
    <w:rsid w:val="00EA4086"/>
    <w:rsid w:val="00EA4464"/>
    <w:rsid w:val="00EA4586"/>
    <w:rsid w:val="00EA5270"/>
    <w:rsid w:val="00EA6721"/>
    <w:rsid w:val="00EA77DA"/>
    <w:rsid w:val="00EB00A4"/>
    <w:rsid w:val="00EB09F3"/>
    <w:rsid w:val="00EB1CB3"/>
    <w:rsid w:val="00EB2A60"/>
    <w:rsid w:val="00EB323B"/>
    <w:rsid w:val="00EB4553"/>
    <w:rsid w:val="00EC0CB7"/>
    <w:rsid w:val="00EC5E1E"/>
    <w:rsid w:val="00EC6917"/>
    <w:rsid w:val="00ED09D4"/>
    <w:rsid w:val="00ED4F9A"/>
    <w:rsid w:val="00ED52EB"/>
    <w:rsid w:val="00EE14F5"/>
    <w:rsid w:val="00EE2037"/>
    <w:rsid w:val="00EE2399"/>
    <w:rsid w:val="00EE6B35"/>
    <w:rsid w:val="00EF20FF"/>
    <w:rsid w:val="00EF2BB4"/>
    <w:rsid w:val="00EF3D3A"/>
    <w:rsid w:val="00EF3E59"/>
    <w:rsid w:val="00EF4537"/>
    <w:rsid w:val="00EF6BC5"/>
    <w:rsid w:val="00F00524"/>
    <w:rsid w:val="00F02A82"/>
    <w:rsid w:val="00F03244"/>
    <w:rsid w:val="00F037F4"/>
    <w:rsid w:val="00F0472E"/>
    <w:rsid w:val="00F04AEF"/>
    <w:rsid w:val="00F07307"/>
    <w:rsid w:val="00F11DDC"/>
    <w:rsid w:val="00F1253C"/>
    <w:rsid w:val="00F12849"/>
    <w:rsid w:val="00F12A04"/>
    <w:rsid w:val="00F1670E"/>
    <w:rsid w:val="00F258D0"/>
    <w:rsid w:val="00F26DD2"/>
    <w:rsid w:val="00F27676"/>
    <w:rsid w:val="00F27DAF"/>
    <w:rsid w:val="00F31246"/>
    <w:rsid w:val="00F327F0"/>
    <w:rsid w:val="00F3377D"/>
    <w:rsid w:val="00F3560B"/>
    <w:rsid w:val="00F409F5"/>
    <w:rsid w:val="00F40DFA"/>
    <w:rsid w:val="00F422EC"/>
    <w:rsid w:val="00F429D8"/>
    <w:rsid w:val="00F43E16"/>
    <w:rsid w:val="00F4609B"/>
    <w:rsid w:val="00F503E9"/>
    <w:rsid w:val="00F50EB5"/>
    <w:rsid w:val="00F50F40"/>
    <w:rsid w:val="00F532D5"/>
    <w:rsid w:val="00F55CAF"/>
    <w:rsid w:val="00F560C6"/>
    <w:rsid w:val="00F60663"/>
    <w:rsid w:val="00F60CBE"/>
    <w:rsid w:val="00F62BBF"/>
    <w:rsid w:val="00F630A6"/>
    <w:rsid w:val="00F64126"/>
    <w:rsid w:val="00F669B4"/>
    <w:rsid w:val="00F66A4F"/>
    <w:rsid w:val="00F66D6A"/>
    <w:rsid w:val="00F677BD"/>
    <w:rsid w:val="00F728F7"/>
    <w:rsid w:val="00F74478"/>
    <w:rsid w:val="00F764E5"/>
    <w:rsid w:val="00F76695"/>
    <w:rsid w:val="00F82BD6"/>
    <w:rsid w:val="00F85572"/>
    <w:rsid w:val="00F969F7"/>
    <w:rsid w:val="00F96E84"/>
    <w:rsid w:val="00FA17CB"/>
    <w:rsid w:val="00FA21DB"/>
    <w:rsid w:val="00FA391C"/>
    <w:rsid w:val="00FA39E3"/>
    <w:rsid w:val="00FA3DEC"/>
    <w:rsid w:val="00FA3EBC"/>
    <w:rsid w:val="00FA439C"/>
    <w:rsid w:val="00FA7884"/>
    <w:rsid w:val="00FB041C"/>
    <w:rsid w:val="00FB0B4A"/>
    <w:rsid w:val="00FB1FCF"/>
    <w:rsid w:val="00FB216B"/>
    <w:rsid w:val="00FB3236"/>
    <w:rsid w:val="00FB4789"/>
    <w:rsid w:val="00FB5BF4"/>
    <w:rsid w:val="00FB7D64"/>
    <w:rsid w:val="00FD22C6"/>
    <w:rsid w:val="00FD27FB"/>
    <w:rsid w:val="00FD4911"/>
    <w:rsid w:val="00FD5567"/>
    <w:rsid w:val="00FD582C"/>
    <w:rsid w:val="00FD59B9"/>
    <w:rsid w:val="00FD6013"/>
    <w:rsid w:val="00FE1500"/>
    <w:rsid w:val="00FE57DB"/>
    <w:rsid w:val="00FE6659"/>
    <w:rsid w:val="00FF1FC1"/>
    <w:rsid w:val="00FF2227"/>
    <w:rsid w:val="00FF4636"/>
    <w:rsid w:val="00FF46A8"/>
    <w:rsid w:val="00FF5C6F"/>
    <w:rsid w:val="22686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2B7773"/>
  <w15:docId w15:val="{CE26B8A9-D057-4A1B-9F72-E9216E71F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ny" w:default="1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1653A"/>
    <w:pPr>
      <w:keepNext/>
      <w:keepLines/>
      <w:numPr>
        <w:numId w:val="1"/>
      </w:numPr>
      <w:spacing w:before="240" w:after="0"/>
      <w:outlineLvl w:val="0"/>
    </w:pPr>
    <w:rPr>
      <w:rFonts w:ascii="Cambria" w:hAnsi="Cambria" w:eastAsiaTheme="majorEastAsia" w:cstheme="majorBidi"/>
      <w:b/>
      <w:color w:val="000000" w:themeColor="text1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1653A"/>
    <w:pPr>
      <w:keepNext/>
      <w:keepLines/>
      <w:numPr>
        <w:ilvl w:val="1"/>
        <w:numId w:val="1"/>
      </w:numPr>
      <w:spacing w:before="40" w:after="0"/>
      <w:ind w:left="576"/>
      <w:outlineLvl w:val="1"/>
    </w:pPr>
    <w:rPr>
      <w:rFonts w:ascii="Cambria" w:hAnsi="Cambria" w:eastAsiaTheme="majorEastAsia" w:cstheme="majorBidi"/>
      <w:b/>
      <w:color w:val="000000" w:themeColor="tex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DC61CA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DC2335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C2335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DC2335"/>
    <w:pPr>
      <w:keepNext/>
      <w:keepLines/>
      <w:numPr>
        <w:ilvl w:val="5"/>
        <w:numId w:val="1"/>
      </w:numPr>
      <w:tabs>
        <w:tab w:val="num" w:pos="360"/>
      </w:tabs>
      <w:spacing w:before="40" w:after="0"/>
      <w:ind w:left="0" w:firstLine="0"/>
      <w:outlineLvl w:val="5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C2335"/>
    <w:pPr>
      <w:keepNext/>
      <w:keepLines/>
      <w:numPr>
        <w:ilvl w:val="6"/>
        <w:numId w:val="1"/>
      </w:numPr>
      <w:tabs>
        <w:tab w:val="num" w:pos="360"/>
      </w:tabs>
      <w:spacing w:before="40" w:after="0"/>
      <w:ind w:left="0" w:firstLine="0"/>
      <w:outlineLvl w:val="6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DC2335"/>
    <w:pPr>
      <w:keepNext/>
      <w:keepLines/>
      <w:numPr>
        <w:ilvl w:val="7"/>
        <w:numId w:val="1"/>
      </w:numPr>
      <w:tabs>
        <w:tab w:val="num" w:pos="360"/>
      </w:tabs>
      <w:spacing w:before="40" w:after="0"/>
      <w:ind w:left="0" w:firstLine="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DC2335"/>
    <w:pPr>
      <w:keepNext/>
      <w:keepLines/>
      <w:numPr>
        <w:ilvl w:val="8"/>
        <w:numId w:val="1"/>
      </w:numPr>
      <w:tabs>
        <w:tab w:val="num" w:pos="360"/>
      </w:tabs>
      <w:spacing w:before="40" w:after="0"/>
      <w:ind w:left="0" w:firstLine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styleId="NagwekZnak" w:customStyle="1">
    <w:name w:val="Nagłówek Znak"/>
    <w:basedOn w:val="Domylnaczcionkaakapitu"/>
    <w:link w:val="Nagwek"/>
    <w:uiPriority w:val="99"/>
    <w:rsid w:val="00F503E9"/>
  </w:style>
  <w:style w:type="paragraph" w:styleId="Stopka">
    <w:name w:val="footer"/>
    <w:basedOn w:val="Normalny"/>
    <w:link w:val="Stopka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styleId="StopkaZnak" w:customStyle="1">
    <w:name w:val="Stopka Znak"/>
    <w:basedOn w:val="Domylnaczcionkaakapitu"/>
    <w:link w:val="Stopka"/>
    <w:uiPriority w:val="99"/>
    <w:rsid w:val="00F503E9"/>
  </w:style>
  <w:style w:type="character" w:styleId="Nagwek1Znak" w:customStyle="1">
    <w:name w:val="Nagłówek 1 Znak"/>
    <w:basedOn w:val="Domylnaczcionkaakapitu"/>
    <w:link w:val="Nagwek1"/>
    <w:uiPriority w:val="9"/>
    <w:rsid w:val="00E1653A"/>
    <w:rPr>
      <w:rFonts w:ascii="Cambria" w:hAnsi="Cambria" w:eastAsiaTheme="majorEastAsia" w:cstheme="majorBidi"/>
      <w:b/>
      <w:color w:val="000000" w:themeColor="text1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503E9"/>
    <w:pPr>
      <w:outlineLvl w:val="9"/>
    </w:pPr>
    <w:rPr>
      <w:lang w:eastAsia="en-GB"/>
    </w:rPr>
  </w:style>
  <w:style w:type="paragraph" w:styleId="Spistreci2">
    <w:name w:val="toc 2"/>
    <w:basedOn w:val="Normalny"/>
    <w:next w:val="Normalny"/>
    <w:autoRedefine/>
    <w:uiPriority w:val="39"/>
    <w:unhideWhenUsed/>
    <w:rsid w:val="00DC2335"/>
    <w:pPr>
      <w:tabs>
        <w:tab w:val="left" w:pos="851"/>
        <w:tab w:val="right" w:leader="dot" w:pos="9062"/>
      </w:tabs>
      <w:spacing w:after="100"/>
      <w:ind w:left="284"/>
    </w:pPr>
    <w:rPr>
      <w:rFonts w:cs="Times New Roman" w:eastAsiaTheme="minorEastAsia"/>
      <w:lang w:eastAsia="en-GB"/>
    </w:rPr>
  </w:style>
  <w:style w:type="paragraph" w:styleId="Spistreci1">
    <w:name w:val="toc 1"/>
    <w:basedOn w:val="Normalny"/>
    <w:next w:val="Normalny"/>
    <w:autoRedefine/>
    <w:uiPriority w:val="39"/>
    <w:unhideWhenUsed/>
    <w:rsid w:val="00F503E9"/>
    <w:pPr>
      <w:spacing w:after="100"/>
    </w:pPr>
    <w:rPr>
      <w:rFonts w:cs="Times New Roman" w:eastAsiaTheme="minorEastAsia"/>
      <w:lang w:eastAsia="en-GB"/>
    </w:rPr>
  </w:style>
  <w:style w:type="paragraph" w:styleId="Spistreci3">
    <w:name w:val="toc 3"/>
    <w:basedOn w:val="Normalny"/>
    <w:next w:val="Normalny"/>
    <w:autoRedefine/>
    <w:uiPriority w:val="39"/>
    <w:unhideWhenUsed/>
    <w:rsid w:val="00F503E9"/>
    <w:pPr>
      <w:spacing w:after="100"/>
      <w:ind w:left="440"/>
    </w:pPr>
    <w:rPr>
      <w:rFonts w:cs="Times New Roman" w:eastAsiaTheme="minorEastAsia"/>
      <w:lang w:eastAsia="en-GB"/>
    </w:rPr>
  </w:style>
  <w:style w:type="paragraph" w:styleId="Akapitzlist">
    <w:name w:val="List Paragraph"/>
    <w:basedOn w:val="Normalny"/>
    <w:uiPriority w:val="34"/>
    <w:qFormat/>
    <w:rsid w:val="00F503E9"/>
    <w:pPr>
      <w:ind w:left="720"/>
      <w:contextualSpacing/>
    </w:pPr>
  </w:style>
  <w:style w:type="paragraph" w:styleId="Bezodstpw">
    <w:name w:val="No Spacing"/>
    <w:uiPriority w:val="1"/>
    <w:qFormat/>
    <w:rsid w:val="005C065F"/>
    <w:pPr>
      <w:spacing w:after="0" w:line="240" w:lineRule="auto"/>
    </w:pPr>
  </w:style>
  <w:style w:type="character" w:styleId="Pogrubienie">
    <w:name w:val="Strong"/>
    <w:basedOn w:val="Domylnaczcionkaakapitu"/>
    <w:uiPriority w:val="22"/>
    <w:qFormat/>
    <w:rsid w:val="005C065F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C06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kstdymkaZnak" w:customStyle="1">
    <w:name w:val="Tekst dymka Znak"/>
    <w:basedOn w:val="Domylnaczcionkaakapitu"/>
    <w:link w:val="Tekstdymka"/>
    <w:uiPriority w:val="99"/>
    <w:semiHidden/>
    <w:rsid w:val="005C065F"/>
    <w:rPr>
      <w:rFonts w:ascii="Segoe UI" w:hAnsi="Segoe UI" w:cs="Segoe UI"/>
      <w:sz w:val="18"/>
      <w:szCs w:val="18"/>
    </w:rPr>
  </w:style>
  <w:style w:type="character" w:styleId="Uwydatnienie">
    <w:name w:val="Emphasis"/>
    <w:basedOn w:val="Domylnaczcionkaakapitu"/>
    <w:uiPriority w:val="20"/>
    <w:qFormat/>
    <w:rsid w:val="00066072"/>
    <w:rPr>
      <w:i/>
      <w:iCs/>
    </w:rPr>
  </w:style>
  <w:style w:type="character" w:styleId="Wyrnieniedelikatne">
    <w:name w:val="Subtle Emphasis"/>
    <w:basedOn w:val="Domylnaczcionkaakapitu"/>
    <w:uiPriority w:val="19"/>
    <w:qFormat/>
    <w:rsid w:val="00066072"/>
    <w:rPr>
      <w:i/>
      <w:iCs/>
      <w:color w:val="404040" w:themeColor="text1" w:themeTint="BF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6607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PodtytuZnak" w:customStyle="1">
    <w:name w:val="Podtytuł Znak"/>
    <w:basedOn w:val="Domylnaczcionkaakapitu"/>
    <w:link w:val="Podtytu"/>
    <w:uiPriority w:val="11"/>
    <w:rsid w:val="00066072"/>
    <w:rPr>
      <w:rFonts w:eastAsiaTheme="minorEastAsia"/>
      <w:color w:val="5A5A5A" w:themeColor="text1" w:themeTint="A5"/>
      <w:spacing w:val="15"/>
    </w:rPr>
  </w:style>
  <w:style w:type="paragraph" w:styleId="Tytu">
    <w:name w:val="Title"/>
    <w:basedOn w:val="Normalny"/>
    <w:next w:val="Normalny"/>
    <w:link w:val="TytuZnak"/>
    <w:uiPriority w:val="10"/>
    <w:qFormat/>
    <w:rsid w:val="00066072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ytuZnak" w:customStyle="1">
    <w:name w:val="Tytuł Znak"/>
    <w:basedOn w:val="Domylnaczcionkaakapitu"/>
    <w:link w:val="Tytu"/>
    <w:uiPriority w:val="10"/>
    <w:rsid w:val="00066072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Nagwek2Znak" w:customStyle="1">
    <w:name w:val="Nagłówek 2 Znak"/>
    <w:basedOn w:val="Domylnaczcionkaakapitu"/>
    <w:link w:val="Nagwek2"/>
    <w:uiPriority w:val="9"/>
    <w:rsid w:val="00E1653A"/>
    <w:rPr>
      <w:rFonts w:ascii="Cambria" w:hAnsi="Cambria" w:eastAsiaTheme="majorEastAsia" w:cstheme="majorBidi"/>
      <w:b/>
      <w:color w:val="000000" w:themeColor="text1"/>
      <w:sz w:val="26"/>
      <w:szCs w:val="26"/>
    </w:rPr>
  </w:style>
  <w:style w:type="character" w:styleId="Nagwek3Znak" w:customStyle="1">
    <w:name w:val="Nagłówek 3 Znak"/>
    <w:basedOn w:val="Domylnaczcionkaakapitu"/>
    <w:link w:val="Nagwek3"/>
    <w:uiPriority w:val="9"/>
    <w:rsid w:val="00DC61CA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C5E62"/>
    <w:pPr>
      <w:spacing w:after="0" w:line="240" w:lineRule="auto"/>
    </w:pPr>
    <w:rPr>
      <w:sz w:val="20"/>
      <w:szCs w:val="20"/>
    </w:rPr>
  </w:style>
  <w:style w:type="character" w:styleId="TekstprzypisudolnegoZnak" w:customStyle="1">
    <w:name w:val="Tekst przypisu dolnego Znak"/>
    <w:basedOn w:val="Domylnaczcionkaakapitu"/>
    <w:link w:val="Tekstprzypisudolnego"/>
    <w:uiPriority w:val="99"/>
    <w:semiHidden/>
    <w:rsid w:val="003C5E6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C5E62"/>
    <w:rPr>
      <w:vertAlign w:val="superscript"/>
    </w:rPr>
  </w:style>
  <w:style w:type="character" w:styleId="Nagwek4Znak" w:customStyle="1">
    <w:name w:val="Nagłówek 4 Znak"/>
    <w:basedOn w:val="Domylnaczcionkaakapitu"/>
    <w:link w:val="Nagwek4"/>
    <w:uiPriority w:val="9"/>
    <w:rsid w:val="00DC2335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Nagwek5Znak" w:customStyle="1">
    <w:name w:val="Nagłówek 5 Znak"/>
    <w:basedOn w:val="Domylnaczcionkaakapitu"/>
    <w:link w:val="Nagwek5"/>
    <w:uiPriority w:val="9"/>
    <w:semiHidden/>
    <w:rsid w:val="00DC2335"/>
    <w:rPr>
      <w:rFonts w:asciiTheme="majorHAnsi" w:hAnsiTheme="majorHAnsi" w:eastAsiaTheme="majorEastAsia" w:cstheme="majorBidi"/>
      <w:color w:val="2F5496" w:themeColor="accent1" w:themeShade="BF"/>
    </w:rPr>
  </w:style>
  <w:style w:type="character" w:styleId="Nagwek6Znak" w:customStyle="1">
    <w:name w:val="Nagłówek 6 Znak"/>
    <w:basedOn w:val="Domylnaczcionkaakapitu"/>
    <w:link w:val="Nagwek6"/>
    <w:uiPriority w:val="9"/>
    <w:semiHidden/>
    <w:rsid w:val="00DC2335"/>
    <w:rPr>
      <w:rFonts w:asciiTheme="majorHAnsi" w:hAnsiTheme="majorHAnsi" w:eastAsiaTheme="majorEastAsia" w:cstheme="majorBidi"/>
      <w:color w:val="1F3763" w:themeColor="accent1" w:themeShade="7F"/>
    </w:rPr>
  </w:style>
  <w:style w:type="character" w:styleId="Nagwek7Znak" w:customStyle="1">
    <w:name w:val="Nagłówek 7 Znak"/>
    <w:basedOn w:val="Domylnaczcionkaakapitu"/>
    <w:link w:val="Nagwek7"/>
    <w:uiPriority w:val="9"/>
    <w:semiHidden/>
    <w:rsid w:val="00DC2335"/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character" w:styleId="Nagwek8Znak" w:customStyle="1">
    <w:name w:val="Nagłówek 8 Znak"/>
    <w:basedOn w:val="Domylnaczcionkaakapitu"/>
    <w:link w:val="Nagwek8"/>
    <w:uiPriority w:val="9"/>
    <w:semiHidden/>
    <w:rsid w:val="00DC2335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Nagwek9Znak" w:customStyle="1">
    <w:name w:val="Nagłówek 9 Znak"/>
    <w:basedOn w:val="Domylnaczcionkaakapitu"/>
    <w:link w:val="Nagwek9"/>
    <w:uiPriority w:val="9"/>
    <w:semiHidden/>
    <w:rsid w:val="00DC2335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unhideWhenUsed/>
    <w:rsid w:val="00D93108"/>
    <w:rPr>
      <w:color w:val="0563C1" w:themeColor="hyperlink"/>
      <w:u w:val="single"/>
    </w:rPr>
  </w:style>
  <w:style w:type="table" w:styleId="Tabela-Siatka">
    <w:name w:val="Table Grid"/>
    <w:basedOn w:val="Standardowy"/>
    <w:uiPriority w:val="59"/>
    <w:rsid w:val="0018530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Spistreci4">
    <w:name w:val="toc 4"/>
    <w:basedOn w:val="Normalny"/>
    <w:next w:val="Normalny"/>
    <w:autoRedefine/>
    <w:uiPriority w:val="39"/>
    <w:unhideWhenUsed/>
    <w:rsid w:val="00114902"/>
    <w:pPr>
      <w:spacing w:after="100"/>
      <w:ind w:left="660"/>
    </w:pPr>
    <w:rPr>
      <w:rFonts w:eastAsiaTheme="minorEastAsia"/>
      <w:lang w:eastAsia="en-GB"/>
    </w:rPr>
  </w:style>
  <w:style w:type="paragraph" w:styleId="Spistreci5">
    <w:name w:val="toc 5"/>
    <w:basedOn w:val="Normalny"/>
    <w:next w:val="Normalny"/>
    <w:autoRedefine/>
    <w:uiPriority w:val="39"/>
    <w:unhideWhenUsed/>
    <w:rsid w:val="00114902"/>
    <w:pPr>
      <w:spacing w:after="100"/>
      <w:ind w:left="880"/>
    </w:pPr>
    <w:rPr>
      <w:rFonts w:eastAsiaTheme="minorEastAsia"/>
      <w:lang w:eastAsia="en-GB"/>
    </w:rPr>
  </w:style>
  <w:style w:type="paragraph" w:styleId="Spistreci6">
    <w:name w:val="toc 6"/>
    <w:basedOn w:val="Normalny"/>
    <w:next w:val="Normalny"/>
    <w:autoRedefine/>
    <w:uiPriority w:val="39"/>
    <w:unhideWhenUsed/>
    <w:rsid w:val="00114902"/>
    <w:pPr>
      <w:spacing w:after="100"/>
      <w:ind w:left="1100"/>
    </w:pPr>
    <w:rPr>
      <w:rFonts w:eastAsiaTheme="minorEastAsia"/>
      <w:lang w:eastAsia="en-GB"/>
    </w:rPr>
  </w:style>
  <w:style w:type="paragraph" w:styleId="Spistreci7">
    <w:name w:val="toc 7"/>
    <w:basedOn w:val="Normalny"/>
    <w:next w:val="Normalny"/>
    <w:autoRedefine/>
    <w:uiPriority w:val="39"/>
    <w:unhideWhenUsed/>
    <w:rsid w:val="00114902"/>
    <w:pPr>
      <w:spacing w:after="100"/>
      <w:ind w:left="1320"/>
    </w:pPr>
    <w:rPr>
      <w:rFonts w:eastAsiaTheme="minorEastAsia"/>
      <w:lang w:eastAsia="en-GB"/>
    </w:rPr>
  </w:style>
  <w:style w:type="paragraph" w:styleId="Spistreci8">
    <w:name w:val="toc 8"/>
    <w:basedOn w:val="Normalny"/>
    <w:next w:val="Normalny"/>
    <w:autoRedefine/>
    <w:uiPriority w:val="39"/>
    <w:unhideWhenUsed/>
    <w:rsid w:val="00114902"/>
    <w:pPr>
      <w:spacing w:after="100"/>
      <w:ind w:left="1540"/>
    </w:pPr>
    <w:rPr>
      <w:rFonts w:eastAsiaTheme="minorEastAsia"/>
      <w:lang w:eastAsia="en-GB"/>
    </w:rPr>
  </w:style>
  <w:style w:type="paragraph" w:styleId="Spistreci9">
    <w:name w:val="toc 9"/>
    <w:basedOn w:val="Normalny"/>
    <w:next w:val="Normalny"/>
    <w:autoRedefine/>
    <w:uiPriority w:val="39"/>
    <w:unhideWhenUsed/>
    <w:rsid w:val="00114902"/>
    <w:pPr>
      <w:spacing w:after="100"/>
      <w:ind w:left="1760"/>
    </w:pPr>
    <w:rPr>
      <w:rFonts w:eastAsiaTheme="minorEastAsia"/>
      <w:lang w:eastAsia="en-GB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14902"/>
    <w:rPr>
      <w:color w:val="605E5C"/>
      <w:shd w:val="clear" w:color="auto" w:fill="E1DFDD"/>
    </w:rPr>
  </w:style>
  <w:style w:type="table" w:styleId="TableGrid" w:customStyle="1">
    <w:name w:val="TableGrid"/>
    <w:rsid w:val="00D47D48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2C48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  <w:lang w:val="pl-PL" w:eastAsia="pl-PL"/>
    </w:rPr>
  </w:style>
  <w:style w:type="character" w:styleId="HTML-wstpniesformatowanyZnak" w:customStyle="1">
    <w:name w:val="HTML - wstępnie sformatowany Znak"/>
    <w:basedOn w:val="Domylnaczcionkaakapitu"/>
    <w:link w:val="HTML-wstpniesformatowany"/>
    <w:uiPriority w:val="99"/>
    <w:rsid w:val="002C4819"/>
    <w:rPr>
      <w:rFonts w:ascii="Courier New" w:hAnsi="Courier New" w:eastAsia="Times New Roman" w:cs="Courier New"/>
      <w:sz w:val="20"/>
      <w:szCs w:val="20"/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3796B"/>
    <w:pPr>
      <w:spacing w:after="0" w:line="240" w:lineRule="auto"/>
    </w:pPr>
    <w:rPr>
      <w:sz w:val="20"/>
      <w:szCs w:val="20"/>
    </w:rPr>
  </w:style>
  <w:style w:type="character" w:styleId="TekstprzypisukocowegoZnak" w:customStyle="1">
    <w:name w:val="Tekst przypisu końcowego Znak"/>
    <w:basedOn w:val="Domylnaczcionkaakapitu"/>
    <w:link w:val="Tekstprzypisukocowego"/>
    <w:uiPriority w:val="99"/>
    <w:semiHidden/>
    <w:rsid w:val="0013796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3796B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D2E4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D2E40"/>
    <w:pPr>
      <w:spacing w:line="240" w:lineRule="auto"/>
    </w:pPr>
    <w:rPr>
      <w:sz w:val="20"/>
      <w:szCs w:val="20"/>
    </w:rPr>
  </w:style>
  <w:style w:type="character" w:styleId="TekstkomentarzaZnak" w:customStyle="1">
    <w:name w:val="Tekst komentarza Znak"/>
    <w:basedOn w:val="Domylnaczcionkaakapitu"/>
    <w:link w:val="Tekstkomentarza"/>
    <w:uiPriority w:val="99"/>
    <w:rsid w:val="009D2E4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D2E40"/>
    <w:rPr>
      <w:b/>
      <w:bCs/>
    </w:rPr>
  </w:style>
  <w:style w:type="character" w:styleId="TematkomentarzaZnak" w:customStyle="1">
    <w:name w:val="Temat komentarza Znak"/>
    <w:basedOn w:val="TekstkomentarzaZnak"/>
    <w:link w:val="Tematkomentarza"/>
    <w:uiPriority w:val="99"/>
    <w:semiHidden/>
    <w:rsid w:val="009D2E40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CF7D6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pl-PL" w:eastAsia="pl-PL"/>
    </w:rPr>
  </w:style>
  <w:style w:type="paragraph" w:styleId="pnormal" w:customStyle="1">
    <w:name w:val="p_normal"/>
    <w:basedOn w:val="Normalny"/>
    <w:rsid w:val="00CF7D6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pl-PL" w:eastAsia="pl-PL"/>
    </w:rPr>
  </w:style>
  <w:style w:type="paragraph" w:styleId="Legenda">
    <w:name w:val="caption"/>
    <w:basedOn w:val="Normalny"/>
    <w:next w:val="Normalny"/>
    <w:uiPriority w:val="35"/>
    <w:unhideWhenUsed/>
    <w:qFormat/>
    <w:rsid w:val="00E238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Tekstzastpczy">
    <w:name w:val="Placeholder Text"/>
    <w:basedOn w:val="Domylnaczcionkaakapitu"/>
    <w:uiPriority w:val="99"/>
    <w:semiHidden/>
    <w:rsid w:val="008057AF"/>
    <w:rPr>
      <w:color w:val="808080"/>
    </w:rPr>
  </w:style>
  <w:style w:type="table" w:styleId="Tabelalisty3akcent1">
    <w:name w:val="List Table 3 Accent 1"/>
    <w:basedOn w:val="Standardowy"/>
    <w:uiPriority w:val="48"/>
    <w:rsid w:val="00BC641C"/>
    <w:pPr>
      <w:spacing w:after="0" w:line="240" w:lineRule="auto"/>
    </w:pPr>
    <w:tblPr>
      <w:tblStyleRowBandSize w:val="1"/>
      <w:tblStyleColBandSize w:val="1"/>
      <w:tblBorders>
        <w:top w:val="single" w:color="4472C4" w:themeColor="accent1" w:sz="4" w:space="0"/>
        <w:left w:val="single" w:color="4472C4" w:themeColor="accent1" w:sz="4" w:space="0"/>
        <w:bottom w:val="single" w:color="4472C4" w:themeColor="accent1" w:sz="4" w:space="0"/>
        <w:right w:val="single" w:color="4472C4" w:themeColor="accent1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color="4472C4" w:themeColor="accen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4472C4" w:themeColor="accent1" w:sz="4" w:space="0"/>
          <w:right w:val="single" w:color="4472C4" w:themeColor="accent1" w:sz="4" w:space="0"/>
        </w:tcBorders>
      </w:tcPr>
    </w:tblStylePr>
    <w:tblStylePr w:type="band1Horz">
      <w:tblPr/>
      <w:tcPr>
        <w:tcBorders>
          <w:top w:val="single" w:color="4472C4" w:themeColor="accent1" w:sz="4" w:space="0"/>
          <w:bottom w:val="single" w:color="4472C4" w:themeColor="accent1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4472C4" w:themeColor="accent1" w:sz="4" w:space="0"/>
          <w:left w:val="nil"/>
        </w:tcBorders>
      </w:tcPr>
    </w:tblStylePr>
    <w:tblStylePr w:type="swCell">
      <w:tblPr/>
      <w:tcPr>
        <w:tcBorders>
          <w:top w:val="double" w:color="4472C4" w:themeColor="accent1" w:sz="4" w:space="0"/>
          <w:right w:val="nil"/>
        </w:tcBorders>
      </w:tcPr>
    </w:tblStylePr>
  </w:style>
  <w:style w:type="table" w:styleId="Tabelasiatki4akcent1">
    <w:name w:val="Grid Table 4 Accent 1"/>
    <w:basedOn w:val="Standardowy"/>
    <w:uiPriority w:val="49"/>
    <w:rsid w:val="00BC641C"/>
    <w:pPr>
      <w:spacing w:after="0" w:line="240" w:lineRule="auto"/>
    </w:pPr>
    <w:tblPr>
      <w:tblStyleRowBandSize w:val="1"/>
      <w:tblStyleColBandSize w:val="1"/>
      <w:tblBorders>
        <w:top w:val="single" w:color="8EAADB" w:themeColor="accent1" w:themeTint="99" w:sz="4" w:space="0"/>
        <w:left w:val="single" w:color="8EAADB" w:themeColor="accent1" w:themeTint="99" w:sz="4" w:space="0"/>
        <w:bottom w:val="single" w:color="8EAADB" w:themeColor="accent1" w:themeTint="99" w:sz="4" w:space="0"/>
        <w:right w:val="single" w:color="8EAADB" w:themeColor="accent1" w:themeTint="99" w:sz="4" w:space="0"/>
        <w:insideH w:val="single" w:color="8EAADB" w:themeColor="accent1" w:themeTint="99" w:sz="4" w:space="0"/>
        <w:insideV w:val="single" w:color="8EAADB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472C4" w:themeColor="accent1" w:sz="4" w:space="0"/>
          <w:left w:val="single" w:color="4472C4" w:themeColor="accent1" w:sz="4" w:space="0"/>
          <w:bottom w:val="single" w:color="4472C4" w:themeColor="accent1" w:sz="4" w:space="0"/>
          <w:right w:val="single" w:color="4472C4" w:themeColor="accent1" w:sz="4" w:space="0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color="4472C4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cskcde" w:customStyle="1">
    <w:name w:val="cskcde"/>
    <w:basedOn w:val="Domylnaczcionkaakapitu"/>
    <w:rsid w:val="00385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1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0536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8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8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5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508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045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4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893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fontTable" Target="fontTable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2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1.xml" Id="rId11" /><Relationship Type="http://schemas.openxmlformats.org/officeDocument/2006/relationships/webSettings" Target="webSettings.xml" Id="rId5" /><Relationship Type="http://schemas.openxmlformats.org/officeDocument/2006/relationships/image" Target="media/image3.png" Id="rId10" /><Relationship Type="http://schemas.openxmlformats.org/officeDocument/2006/relationships/settings" Target="settings.xml" Id="rId4" /><Relationship Type="http://schemas.openxmlformats.org/officeDocument/2006/relationships/image" Target="media/image2.png" Id="rId9" /><Relationship Type="http://schemas.openxmlformats.org/officeDocument/2006/relationships/theme" Target="theme/theme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xmlns:thm15="http://schemas.microsoft.com/office/thememl/2012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DB368-7B7A-4BD0-88F7-EA0A40BAB71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Info Marin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aliza2</dc:creator>
  <keywords>, docId:23790FB8A81F460ED1B7E8A51266D398</keywords>
  <dc:description/>
  <lastModifiedBy>Gość</lastModifiedBy>
  <revision>4</revision>
  <lastPrinted>2019-08-20T08:09:00.0000000Z</lastPrinted>
  <dcterms:created xsi:type="dcterms:W3CDTF">2025-10-27T08:04:00.0000000Z</dcterms:created>
  <dcterms:modified xsi:type="dcterms:W3CDTF">2026-04-03T12:24:31.1819330Z</dcterms:modified>
</coreProperties>
</file>